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5"/>
        <w:gridCol w:w="683"/>
        <w:gridCol w:w="733"/>
        <w:gridCol w:w="3260"/>
        <w:gridCol w:w="3544"/>
        <w:gridCol w:w="3544"/>
        <w:gridCol w:w="3129"/>
      </w:tblGrid>
      <w:tr w:rsidR="002D64D7" w:rsidRPr="00EB29A3" w14:paraId="082E113B" w14:textId="77777777" w:rsidTr="00306353">
        <w:trPr>
          <w:trHeight w:val="329"/>
          <w:jc w:val="center"/>
        </w:trPr>
        <w:tc>
          <w:tcPr>
            <w:tcW w:w="5000" w:type="pct"/>
            <w:gridSpan w:val="7"/>
            <w:noWrap/>
          </w:tcPr>
          <w:p w14:paraId="429FD152" w14:textId="66C177A0" w:rsidR="002D64D7" w:rsidRPr="00EB29A3" w:rsidRDefault="002D64D7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4"/>
                <w:szCs w:val="14"/>
              </w:rPr>
            </w:pPr>
            <w:r w:rsidRPr="00EB29A3">
              <w:rPr>
                <w:rFonts w:ascii="Times New Roman" w:hAnsi="Times New Roman"/>
                <w:b/>
              </w:rPr>
              <w:t>HMKÜ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SAĞLIK</w:t>
            </w:r>
            <w:r w:rsidRPr="00EB29A3">
              <w:rPr>
                <w:rFonts w:ascii="Times New Roman" w:hAnsi="Times New Roman"/>
                <w:b/>
                <w:spacing w:val="-9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BİLİMLERİ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FAKÜLTESİ</w:t>
            </w:r>
            <w:r w:rsidRPr="00EB29A3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HEMŞİRELİK BÖLÜMÜ</w:t>
            </w:r>
            <w:r w:rsidRPr="00EB29A3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2025-2026</w:t>
            </w:r>
            <w:r w:rsidRPr="00EB29A3">
              <w:rPr>
                <w:rFonts w:ascii="Times New Roman" w:hAnsi="Times New Roman"/>
                <w:b/>
                <w:spacing w:val="-10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EĞİTİM-ÖĞRETİM</w:t>
            </w:r>
            <w:r w:rsidRPr="00EB29A3">
              <w:rPr>
                <w:rFonts w:ascii="Times New Roman" w:hAnsi="Times New Roman"/>
                <w:b/>
                <w:spacing w:val="-6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YILI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E1026B" w:rsidRPr="00EB29A3">
              <w:rPr>
                <w:rFonts w:ascii="Times New Roman" w:hAnsi="Times New Roman"/>
                <w:b/>
              </w:rPr>
              <w:t>BAHAR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YARIYILI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="00E1026B" w:rsidRPr="00EB29A3">
              <w:rPr>
                <w:rFonts w:ascii="Times New Roman" w:hAnsi="Times New Roman"/>
                <w:b/>
                <w:spacing w:val="-8"/>
              </w:rPr>
              <w:t>VİZE</w:t>
            </w:r>
            <w:r w:rsidRPr="00EB29A3">
              <w:rPr>
                <w:rFonts w:ascii="Times New Roman" w:hAnsi="Times New Roman"/>
                <w:b/>
                <w:spacing w:val="-8"/>
              </w:rPr>
              <w:t xml:space="preserve"> </w:t>
            </w:r>
            <w:r w:rsidRPr="00EB29A3">
              <w:rPr>
                <w:rFonts w:ascii="Times New Roman" w:hAnsi="Times New Roman"/>
                <w:b/>
              </w:rPr>
              <w:t>SINAV</w:t>
            </w:r>
            <w:r w:rsidRPr="00EB29A3">
              <w:rPr>
                <w:rFonts w:ascii="Times New Roman" w:hAnsi="Times New Roman"/>
                <w:b/>
                <w:spacing w:val="-5"/>
              </w:rPr>
              <w:t xml:space="preserve"> </w:t>
            </w:r>
            <w:r w:rsidRPr="00EB29A3">
              <w:rPr>
                <w:rFonts w:ascii="Times New Roman" w:hAnsi="Times New Roman"/>
                <w:b/>
                <w:spacing w:val="-2"/>
              </w:rPr>
              <w:t>PROGRAMI</w:t>
            </w:r>
          </w:p>
        </w:tc>
      </w:tr>
      <w:tr w:rsidR="00306353" w:rsidRPr="00EB29A3" w14:paraId="7AEB400F" w14:textId="77777777" w:rsidTr="00306353">
        <w:trPr>
          <w:trHeight w:val="329"/>
          <w:jc w:val="center"/>
        </w:trPr>
        <w:tc>
          <w:tcPr>
            <w:tcW w:w="226" w:type="pct"/>
            <w:noWrap/>
            <w:vAlign w:val="center"/>
            <w:hideMark/>
          </w:tcPr>
          <w:p w14:paraId="6A57C120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TARİH</w:t>
            </w:r>
          </w:p>
        </w:tc>
        <w:tc>
          <w:tcPr>
            <w:tcW w:w="219" w:type="pct"/>
            <w:noWrap/>
            <w:vAlign w:val="center"/>
            <w:hideMark/>
          </w:tcPr>
          <w:p w14:paraId="4398C769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GÜN</w:t>
            </w:r>
          </w:p>
        </w:tc>
        <w:tc>
          <w:tcPr>
            <w:tcW w:w="235" w:type="pct"/>
            <w:noWrap/>
            <w:vAlign w:val="center"/>
            <w:hideMark/>
          </w:tcPr>
          <w:p w14:paraId="5726D85E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045" w:type="pct"/>
            <w:noWrap/>
            <w:vAlign w:val="center"/>
            <w:hideMark/>
          </w:tcPr>
          <w:p w14:paraId="08476418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1. SINIF</w:t>
            </w:r>
          </w:p>
        </w:tc>
        <w:tc>
          <w:tcPr>
            <w:tcW w:w="1136" w:type="pct"/>
            <w:noWrap/>
            <w:vAlign w:val="center"/>
            <w:hideMark/>
          </w:tcPr>
          <w:p w14:paraId="35D7AD4F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2.SINIF</w:t>
            </w:r>
          </w:p>
        </w:tc>
        <w:tc>
          <w:tcPr>
            <w:tcW w:w="1136" w:type="pct"/>
            <w:noWrap/>
            <w:vAlign w:val="center"/>
            <w:hideMark/>
          </w:tcPr>
          <w:p w14:paraId="2E207935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.SINIF</w:t>
            </w:r>
          </w:p>
        </w:tc>
        <w:tc>
          <w:tcPr>
            <w:tcW w:w="1003" w:type="pct"/>
            <w:noWrap/>
            <w:vAlign w:val="center"/>
            <w:hideMark/>
          </w:tcPr>
          <w:p w14:paraId="2ED6A100" w14:textId="77777777" w:rsidR="00854844" w:rsidRPr="00EB29A3" w:rsidRDefault="0085484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.SINIF</w:t>
            </w:r>
          </w:p>
        </w:tc>
      </w:tr>
      <w:tr w:rsidR="00306353" w:rsidRPr="00EB29A3" w14:paraId="26037A63" w14:textId="77777777" w:rsidTr="00306353">
        <w:trPr>
          <w:trHeight w:val="317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2E056F18" w14:textId="19C11991" w:rsidR="00D64674" w:rsidRPr="00EB29A3" w:rsidRDefault="00E1026B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0.</w:t>
            </w:r>
            <w:r w:rsidR="009505C0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</w:t>
            </w: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</w:t>
            </w:r>
            <w:r w:rsidR="009505C0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2183B813" w14:textId="77777777" w:rsidR="00D64674" w:rsidRPr="00EB29A3" w:rsidRDefault="00D6467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PAZARTESİ </w:t>
            </w:r>
          </w:p>
        </w:tc>
        <w:tc>
          <w:tcPr>
            <w:tcW w:w="235" w:type="pct"/>
            <w:noWrap/>
            <w:vAlign w:val="center"/>
          </w:tcPr>
          <w:p w14:paraId="553967E6" w14:textId="77777777" w:rsidR="00D64674" w:rsidRPr="00EB29A3" w:rsidRDefault="002627AD" w:rsidP="00EB29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hAnsi="Times New Roman" w:cs="Times New Roman"/>
                <w:b/>
                <w:sz w:val="16"/>
                <w:szCs w:val="16"/>
              </w:rPr>
              <w:t>09</w:t>
            </w:r>
            <w:r w:rsidR="00D64674" w:rsidRPr="00EB29A3">
              <w:rPr>
                <w:rFonts w:ascii="Times New Roman" w:hAnsi="Times New Roman" w:cs="Times New Roman"/>
                <w:b/>
                <w:sz w:val="16"/>
                <w:szCs w:val="16"/>
              </w:rPr>
              <w:t>:00</w:t>
            </w:r>
          </w:p>
        </w:tc>
        <w:tc>
          <w:tcPr>
            <w:tcW w:w="1045" w:type="pct"/>
            <w:noWrap/>
            <w:vAlign w:val="center"/>
          </w:tcPr>
          <w:p w14:paraId="1653C8D6" w14:textId="5F587EDA" w:rsidR="00D64674" w:rsidRPr="00EB29A3" w:rsidRDefault="00D64674" w:rsidP="00EB29A3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7B9D33B" w14:textId="7DE4CE3F" w:rsidR="00D64674" w:rsidRPr="00EB29A3" w:rsidRDefault="00D64674" w:rsidP="00EB29A3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EE96769" w14:textId="3713640B" w:rsidR="00D64674" w:rsidRPr="00EB29A3" w:rsidRDefault="00D64674" w:rsidP="00EB29A3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5B97F801" w14:textId="77777777" w:rsidR="00414C4E" w:rsidRPr="00EB29A3" w:rsidRDefault="00414C4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Halk Sağlığı Hemşireliği </w:t>
            </w:r>
          </w:p>
          <w:p w14:paraId="70123246" w14:textId="77777777" w:rsidR="00414C4E" w:rsidRPr="005A17CB" w:rsidRDefault="00414C4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Cemile ONAT</w:t>
            </w:r>
          </w:p>
          <w:p w14:paraId="051FA790" w14:textId="5E963688" w:rsidR="00414C4E" w:rsidRPr="005A17CB" w:rsidRDefault="00414C4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</w:t>
            </w:r>
            <w:r w:rsidR="0052447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Rabiye ERENOĞLU</w:t>
            </w:r>
          </w:p>
          <w:p w14:paraId="2A6BE3CE" w14:textId="77777777" w:rsidR="00414C4E" w:rsidRPr="005A17CB" w:rsidRDefault="00414C4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 Gör. Dr. Gamze ÇİNÇİNOĞLU</w:t>
            </w:r>
          </w:p>
          <w:p w14:paraId="119BEDEE" w14:textId="064FC7B9" w:rsidR="00D64674" w:rsidRPr="00EB29A3" w:rsidRDefault="00414C4E" w:rsidP="00EB29A3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7-9</w:t>
            </w:r>
          </w:p>
        </w:tc>
      </w:tr>
      <w:tr w:rsidR="00306353" w:rsidRPr="00EB29A3" w14:paraId="3DD62E81" w14:textId="77777777" w:rsidTr="00306353">
        <w:trPr>
          <w:trHeight w:val="239"/>
          <w:jc w:val="center"/>
        </w:trPr>
        <w:tc>
          <w:tcPr>
            <w:tcW w:w="226" w:type="pct"/>
            <w:vMerge/>
            <w:vAlign w:val="center"/>
            <w:hideMark/>
          </w:tcPr>
          <w:p w14:paraId="6E7AE0E8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7B132647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8B077B1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4F1C5CF1" w14:textId="77777777" w:rsidR="000730A7" w:rsidRPr="00EB29A3" w:rsidRDefault="000730A7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Yabancı Dil II</w:t>
            </w:r>
          </w:p>
          <w:p w14:paraId="0E267C28" w14:textId="77777777" w:rsidR="000730A7" w:rsidRPr="005A17CB" w:rsidRDefault="000730A7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Nazlı AYKUT</w:t>
            </w:r>
          </w:p>
          <w:p w14:paraId="4CC9E6E2" w14:textId="61D2F38A" w:rsidR="002A70F5" w:rsidRPr="00EB29A3" w:rsidRDefault="00414C4E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, 9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8AB3920" w14:textId="4DDF9057" w:rsidR="002A70F5" w:rsidRPr="00EB29A3" w:rsidRDefault="002A70F5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BBB7656" w14:textId="1DACA3F8" w:rsidR="002A70F5" w:rsidRPr="00EB29A3" w:rsidRDefault="002A70F5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41B7A8DE" w14:textId="062BBB77" w:rsidR="002A70F5" w:rsidRPr="00EB29A3" w:rsidRDefault="002A70F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</w:tr>
      <w:tr w:rsidR="00306353" w:rsidRPr="00EB29A3" w14:paraId="17AFEEC4" w14:textId="77777777" w:rsidTr="00306353">
        <w:trPr>
          <w:trHeight w:val="458"/>
          <w:jc w:val="center"/>
        </w:trPr>
        <w:tc>
          <w:tcPr>
            <w:tcW w:w="226" w:type="pct"/>
            <w:vMerge/>
            <w:vAlign w:val="center"/>
          </w:tcPr>
          <w:p w14:paraId="5CC2ED3E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3D145052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F5A29BD" w14:textId="77777777" w:rsidR="002A70F5" w:rsidRPr="00EB29A3" w:rsidRDefault="002A70F5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noWrap/>
            <w:vAlign w:val="center"/>
          </w:tcPr>
          <w:p w14:paraId="51000A3B" w14:textId="0865BC1F" w:rsidR="002A70F5" w:rsidRPr="00EB29A3" w:rsidRDefault="002A70F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99559B8" w14:textId="40421863" w:rsidR="002A70F5" w:rsidRPr="00EB29A3" w:rsidRDefault="002A70F5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19C3CCFB" w14:textId="77777777" w:rsidR="00D57962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te Araştırma</w:t>
            </w:r>
          </w:p>
          <w:p w14:paraId="079B65EB" w14:textId="77777777" w:rsidR="00D57962" w:rsidRPr="005A17CB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etim Üyesi Gizem KERİMOĞLU YILDIZ</w:t>
            </w:r>
          </w:p>
          <w:p w14:paraId="357B7D68" w14:textId="2C9BD179" w:rsidR="002A70F5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414C4E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7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5D86CE94" w14:textId="77777777" w:rsidR="002A70F5" w:rsidRPr="00EB29A3" w:rsidRDefault="002A70F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3AB0A080" w14:textId="77777777" w:rsidTr="00306353">
        <w:trPr>
          <w:trHeight w:val="522"/>
          <w:jc w:val="center"/>
        </w:trPr>
        <w:tc>
          <w:tcPr>
            <w:tcW w:w="226" w:type="pct"/>
            <w:vMerge/>
            <w:vAlign w:val="center"/>
          </w:tcPr>
          <w:p w14:paraId="5367975D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4826B38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FC26610" w14:textId="11F6BABD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52447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1F247FC1" w14:textId="365D9006" w:rsidR="00E513F4" w:rsidRPr="00EB29A3" w:rsidRDefault="00E513F4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3D6408E" w14:textId="77777777" w:rsidR="00D57962" w:rsidRPr="00EB29A3" w:rsidRDefault="00D57962" w:rsidP="00EB29A3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Kardiyoloji Hemşireliği</w:t>
            </w:r>
          </w:p>
          <w:p w14:paraId="36BABCCC" w14:textId="320D9A5C" w:rsidR="003E296C" w:rsidRPr="005A17CB" w:rsidRDefault="00D57962" w:rsidP="00EB29A3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Prof. Dr. Sibel SEVİNÇ</w:t>
            </w:r>
          </w:p>
          <w:p w14:paraId="5645DF83" w14:textId="74328EAF" w:rsidR="00E513F4" w:rsidRPr="00EB29A3" w:rsidRDefault="00D57962" w:rsidP="00EB29A3">
            <w:pPr>
              <w:suppressAutoHyphens/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- 7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19C7A9B" w14:textId="14897CD0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6577A98E" w14:textId="125DB484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0428E2AF" w14:textId="77777777" w:rsidTr="00306353">
        <w:trPr>
          <w:trHeight w:val="568"/>
          <w:jc w:val="center"/>
        </w:trPr>
        <w:tc>
          <w:tcPr>
            <w:tcW w:w="226" w:type="pct"/>
            <w:vMerge/>
            <w:vAlign w:val="center"/>
          </w:tcPr>
          <w:p w14:paraId="250A284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11B7836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8390A4B" w14:textId="4855CC44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</w:t>
            </w:r>
            <w:r w:rsidR="0052447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noWrap/>
            <w:vAlign w:val="center"/>
          </w:tcPr>
          <w:p w14:paraId="39952679" w14:textId="77777777" w:rsidR="00D9397E" w:rsidRPr="00EB29A3" w:rsidRDefault="00D9397E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ağımlılıkla Mücadele</w:t>
            </w:r>
          </w:p>
          <w:p w14:paraId="29F1C1B5" w14:textId="77777777" w:rsidR="00D9397E" w:rsidRPr="005A17CB" w:rsidRDefault="00D9397E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Gamze ÇİNÇİNOĞLU</w:t>
            </w:r>
          </w:p>
          <w:p w14:paraId="4F4CAD19" w14:textId="007D462F" w:rsidR="00E513F4" w:rsidRPr="00EB29A3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AE2EC4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2</w:t>
            </w:r>
            <w:r w:rsidR="00AE2EC4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7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8B5E896" w14:textId="2FBAF0B5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5A8A89E" w14:textId="0B5D2F08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4259A557" w14:textId="32A06C7D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1EB428FA" w14:textId="77777777" w:rsidTr="00306353">
        <w:trPr>
          <w:trHeight w:val="552"/>
          <w:jc w:val="center"/>
        </w:trPr>
        <w:tc>
          <w:tcPr>
            <w:tcW w:w="226" w:type="pct"/>
            <w:vMerge/>
            <w:vAlign w:val="center"/>
          </w:tcPr>
          <w:p w14:paraId="2F8D128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520C1B9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58BF85A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10D04B9" w14:textId="56AB4A6C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2A5F5E68" w14:textId="77777777" w:rsidR="00D57962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Yoğun Bakım Hemşireliği</w:t>
            </w:r>
          </w:p>
          <w:p w14:paraId="27B59061" w14:textId="77777777" w:rsidR="00D57962" w:rsidRPr="005A17CB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Prof. Dr. Sibel SEVİNÇ</w:t>
            </w:r>
          </w:p>
          <w:p w14:paraId="7B7B2025" w14:textId="72E03F66" w:rsidR="00E513F4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</w:t>
            </w:r>
            <w:r w:rsidR="006B23FA"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: 2-</w:t>
            </w: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CD992A3" w14:textId="599164FC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1DB2201" w14:textId="3307745A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510D2597" w14:textId="77777777" w:rsidTr="00306353">
        <w:trPr>
          <w:trHeight w:val="550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</w:tcPr>
          <w:p w14:paraId="0094C389" w14:textId="40845AF4" w:rsidR="00E513F4" w:rsidRPr="00EB29A3" w:rsidRDefault="00E1026B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1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3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</w:tcPr>
          <w:p w14:paraId="661E018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35" w:type="pct"/>
            <w:noWrap/>
            <w:vAlign w:val="center"/>
          </w:tcPr>
          <w:p w14:paraId="282DC967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noWrap/>
            <w:vAlign w:val="center"/>
          </w:tcPr>
          <w:p w14:paraId="09923B45" w14:textId="2D306DD3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49F88408" w14:textId="7777777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DEE0910" w14:textId="23E014F4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BEC3DD7" w14:textId="242C34F6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22894F37" w14:textId="77777777" w:rsidTr="00A927A3">
        <w:trPr>
          <w:trHeight w:val="616"/>
          <w:jc w:val="center"/>
        </w:trPr>
        <w:tc>
          <w:tcPr>
            <w:tcW w:w="226" w:type="pct"/>
            <w:vMerge/>
            <w:noWrap/>
            <w:textDirection w:val="btLr"/>
            <w:vAlign w:val="center"/>
            <w:hideMark/>
          </w:tcPr>
          <w:p w14:paraId="0067EC73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noWrap/>
            <w:textDirection w:val="btLr"/>
            <w:vAlign w:val="center"/>
            <w:hideMark/>
          </w:tcPr>
          <w:p w14:paraId="2DE69C0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2FD288B" w14:textId="77777777" w:rsidR="00E513F4" w:rsidRPr="00EB29A3" w:rsidRDefault="00E513F4" w:rsidP="00EB29A3">
            <w:pPr>
              <w:keepLines/>
              <w:spacing w:after="0" w:line="20" w:lineRule="atLeast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noWrap/>
            <w:vAlign w:val="center"/>
          </w:tcPr>
          <w:p w14:paraId="0452F305" w14:textId="77777777" w:rsidR="000730A7" w:rsidRPr="00EB29A3" w:rsidRDefault="000730A7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tatürk İlkeleri ve İnkılap Tarihi II</w:t>
            </w:r>
          </w:p>
          <w:p w14:paraId="7D41BBDD" w14:textId="77777777" w:rsidR="000730A7" w:rsidRDefault="000730A7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Beyazıt SÖYLEMEZ</w:t>
            </w:r>
          </w:p>
          <w:p w14:paraId="4509167E" w14:textId="5DD0FE33" w:rsidR="00E513F4" w:rsidRPr="00EB29A3" w:rsidRDefault="000730A7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-9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8B0A9E2" w14:textId="222899BE" w:rsidR="00E513F4" w:rsidRPr="00EB29A3" w:rsidRDefault="00E513F4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4E1B5AB" w14:textId="52C27B5F" w:rsidR="00E513F4" w:rsidRPr="00EB29A3" w:rsidRDefault="00E513F4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12034561" w14:textId="1314CD2B" w:rsidR="00E513F4" w:rsidRPr="00EB29A3" w:rsidRDefault="00E513F4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6163D404" w14:textId="77777777" w:rsidTr="00306353">
        <w:trPr>
          <w:trHeight w:val="560"/>
          <w:jc w:val="center"/>
        </w:trPr>
        <w:tc>
          <w:tcPr>
            <w:tcW w:w="226" w:type="pct"/>
            <w:vMerge/>
            <w:vAlign w:val="center"/>
            <w:hideMark/>
          </w:tcPr>
          <w:p w14:paraId="08B0B492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7E0BF25E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B5DFC3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noWrap/>
            <w:vAlign w:val="center"/>
          </w:tcPr>
          <w:p w14:paraId="4FA2357B" w14:textId="78154BF6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15E888E2" w14:textId="6FA00275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A03D577" w14:textId="77777777" w:rsidR="003E296C" w:rsidRPr="00EB29A3" w:rsidRDefault="003E296C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nat ve Sağlık</w:t>
            </w:r>
          </w:p>
          <w:p w14:paraId="5020E390" w14:textId="77777777" w:rsidR="003E296C" w:rsidRPr="005A17CB" w:rsidRDefault="003E296C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14D80079" w14:textId="369FE1F7" w:rsidR="00E513F4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</w:t>
            </w:r>
            <w:r w:rsidR="00EB29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3D96E88A" w14:textId="4C0C355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150FFC35" w14:textId="77777777" w:rsidTr="00306353">
        <w:trPr>
          <w:trHeight w:val="616"/>
          <w:jc w:val="center"/>
        </w:trPr>
        <w:tc>
          <w:tcPr>
            <w:tcW w:w="226" w:type="pct"/>
            <w:vMerge/>
            <w:vAlign w:val="center"/>
            <w:hideMark/>
          </w:tcPr>
          <w:p w14:paraId="4DC98E25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485F027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7FEEBE6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1045" w:type="pct"/>
            <w:noWrap/>
            <w:vAlign w:val="center"/>
          </w:tcPr>
          <w:p w14:paraId="050BB5EA" w14:textId="662521F8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748797CB" w14:textId="77777777" w:rsidR="00724F15" w:rsidRPr="00EB29A3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Bulaşıcı Hastalıklar </w:t>
            </w:r>
          </w:p>
          <w:p w14:paraId="10D747DA" w14:textId="77777777" w:rsidR="00724F15" w:rsidRPr="005A17CB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2D4E778C" w14:textId="2F03DFB4" w:rsidR="00E513F4" w:rsidRPr="00EB29A3" w:rsidRDefault="00724F15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7</w:t>
            </w:r>
            <w:r w:rsidR="00AE2EC4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0C07150" w14:textId="481CAAD0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71C7B24C" w14:textId="6F551E25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51636D32" w14:textId="77777777" w:rsidTr="00306353">
        <w:trPr>
          <w:trHeight w:val="580"/>
          <w:jc w:val="center"/>
        </w:trPr>
        <w:tc>
          <w:tcPr>
            <w:tcW w:w="226" w:type="pct"/>
            <w:vMerge/>
            <w:vAlign w:val="center"/>
          </w:tcPr>
          <w:p w14:paraId="214B402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5EE96CF6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C06142D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3E6AF8A4" w14:textId="77777777" w:rsidR="00D9397E" w:rsidRPr="00EB29A3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Hemşirelik Temel İlke ve </w:t>
            </w:r>
            <w:proofErr w:type="spellStart"/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Uygl</w:t>
            </w:r>
            <w:proofErr w:type="spellEnd"/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.-II</w:t>
            </w:r>
          </w:p>
          <w:p w14:paraId="28D189D7" w14:textId="77777777" w:rsidR="00D9397E" w:rsidRPr="005A17CB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İpek KÖSE TOSUNÖZ,</w:t>
            </w:r>
          </w:p>
          <w:p w14:paraId="09A1C3EB" w14:textId="24F8DF16" w:rsidR="00D9397E" w:rsidRPr="005A17CB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524475"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. Besime </w:t>
            </w:r>
            <w:r w:rsidR="005A17CB"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ALPDOĞAN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,</w:t>
            </w:r>
          </w:p>
          <w:p w14:paraId="1DE5B470" w14:textId="6CAC9905" w:rsidR="00D9397E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Öğr. Gör. Emral </w:t>
            </w:r>
            <w:r w:rsidR="005A17CB"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ŞENER</w:t>
            </w:r>
          </w:p>
          <w:p w14:paraId="604A9AE5" w14:textId="74365C53" w:rsidR="005A17CB" w:rsidRPr="005A17CB" w:rsidRDefault="005A17CB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A12A7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Ayla GÜLLÜ</w:t>
            </w:r>
          </w:p>
          <w:p w14:paraId="44253CDA" w14:textId="3201EAD3" w:rsidR="00E513F4" w:rsidRPr="00EB29A3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-9-10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639C5A53" w14:textId="04820CDF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04207E9" w14:textId="19FDAC75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0B15762E" w14:textId="7EA358F0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0F1C48B7" w14:textId="77777777" w:rsidTr="00306353">
        <w:trPr>
          <w:trHeight w:val="558"/>
          <w:jc w:val="center"/>
        </w:trPr>
        <w:tc>
          <w:tcPr>
            <w:tcW w:w="226" w:type="pct"/>
            <w:vMerge/>
            <w:vAlign w:val="center"/>
            <w:hideMark/>
          </w:tcPr>
          <w:p w14:paraId="6E60F0A0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17FC25AF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F3E7248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9B3077A" w14:textId="30F6E640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57D977F0" w14:textId="25C56EBD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shd w:val="clear" w:color="auto" w:fill="FFFFFF" w:themeFill="background1"/>
            <w:noWrap/>
            <w:vAlign w:val="center"/>
          </w:tcPr>
          <w:p w14:paraId="0ED1B772" w14:textId="77777777" w:rsidR="00724F15" w:rsidRPr="00EB29A3" w:rsidRDefault="00724F15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iderlik ve Profesyonellik</w:t>
            </w:r>
          </w:p>
          <w:p w14:paraId="1E7747A3" w14:textId="77777777" w:rsidR="00724F15" w:rsidRPr="005A17CB" w:rsidRDefault="00724F15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4CDB23C7" w14:textId="61040D08" w:rsidR="00E513F4" w:rsidRPr="00EB29A3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10</w:t>
            </w:r>
          </w:p>
        </w:tc>
        <w:tc>
          <w:tcPr>
            <w:tcW w:w="1003" w:type="pct"/>
            <w:shd w:val="clear" w:color="auto" w:fill="FFFFFF" w:themeFill="background1"/>
            <w:noWrap/>
            <w:vAlign w:val="center"/>
          </w:tcPr>
          <w:p w14:paraId="0DF87139" w14:textId="1205B8CE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67A5BEF6" w14:textId="77777777" w:rsidTr="00306353">
        <w:trPr>
          <w:trHeight w:val="622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628AA162" w14:textId="1A213263" w:rsidR="00E513F4" w:rsidRPr="00EB29A3" w:rsidRDefault="00E1026B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1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7B5E14D3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" w:type="pct"/>
            <w:noWrap/>
            <w:vAlign w:val="center"/>
          </w:tcPr>
          <w:p w14:paraId="6351D5E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noWrap/>
            <w:vAlign w:val="center"/>
          </w:tcPr>
          <w:p w14:paraId="558773C1" w14:textId="1E729490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53BB610" w14:textId="59368F4D" w:rsidR="00E513F4" w:rsidRPr="00EB29A3" w:rsidRDefault="00E513F4" w:rsidP="00EB29A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EC445AC" w14:textId="722A19D0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0F2BF06A" w14:textId="77777777" w:rsidR="00A550C9" w:rsidRPr="00EB29A3" w:rsidRDefault="00A550C9" w:rsidP="00A550C9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ğlık Eğitimi</w:t>
            </w:r>
          </w:p>
          <w:p w14:paraId="23B2BC3F" w14:textId="77777777" w:rsidR="00A550C9" w:rsidRPr="005A17CB" w:rsidRDefault="00A550C9" w:rsidP="00A550C9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Emral ŞENER</w:t>
            </w:r>
          </w:p>
          <w:p w14:paraId="7E6E46F9" w14:textId="7C9F45F2" w:rsidR="00E513F4" w:rsidRPr="00EB29A3" w:rsidRDefault="00A550C9" w:rsidP="00A550C9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</w:tr>
      <w:tr w:rsidR="00306353" w:rsidRPr="00EB29A3" w14:paraId="5AF55A7F" w14:textId="77777777" w:rsidTr="00306353">
        <w:trPr>
          <w:trHeight w:val="534"/>
          <w:jc w:val="center"/>
        </w:trPr>
        <w:tc>
          <w:tcPr>
            <w:tcW w:w="226" w:type="pct"/>
            <w:vMerge/>
            <w:textDirection w:val="btLr"/>
            <w:vAlign w:val="center"/>
            <w:hideMark/>
          </w:tcPr>
          <w:p w14:paraId="5C9BC18D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textDirection w:val="btLr"/>
            <w:vAlign w:val="center"/>
            <w:hideMark/>
          </w:tcPr>
          <w:p w14:paraId="5E5D246C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A6B01DC" w14:textId="77777777" w:rsidR="000D0918" w:rsidRDefault="000D0918" w:rsidP="005244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3EE46215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364B3A26" w14:textId="163308C6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</w:t>
            </w:r>
            <w:r w:rsidR="00A94C4B"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  <w:r w:rsidR="00B763F2"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</w:t>
            </w:r>
          </w:p>
        </w:tc>
        <w:tc>
          <w:tcPr>
            <w:tcW w:w="1045" w:type="pct"/>
            <w:noWrap/>
            <w:vAlign w:val="center"/>
          </w:tcPr>
          <w:p w14:paraId="12A669C0" w14:textId="26BF7AFD" w:rsidR="00EE149A" w:rsidRPr="00EB29A3" w:rsidRDefault="00EE149A" w:rsidP="00524475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izyoloji</w:t>
            </w:r>
          </w:p>
          <w:p w14:paraId="1F5E9829" w14:textId="68C00F4C" w:rsidR="000B04BA" w:rsidRPr="00E00465" w:rsidRDefault="00EE149A" w:rsidP="00E00465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Hatice DOĞAN GÖÇMEN</w:t>
            </w:r>
          </w:p>
          <w:p w14:paraId="6EAE33B8" w14:textId="570B81B4" w:rsidR="00E513F4" w:rsidRPr="00EB29A3" w:rsidRDefault="00EE149A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</w:t>
            </w:r>
            <w:r w:rsidR="00AE2EC4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136" w:type="pct"/>
            <w:noWrap/>
            <w:vAlign w:val="center"/>
          </w:tcPr>
          <w:p w14:paraId="2C02FB41" w14:textId="4E45451A" w:rsidR="00E513F4" w:rsidRPr="00EB29A3" w:rsidRDefault="00E513F4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96DA530" w14:textId="3A63EC80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E66DB3C" w14:textId="68B04503" w:rsidR="00E513F4" w:rsidRPr="00EB29A3" w:rsidRDefault="00E513F4" w:rsidP="00EB29A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0B670C9B" w14:textId="77777777" w:rsidTr="00306353">
        <w:trPr>
          <w:trHeight w:val="554"/>
          <w:jc w:val="center"/>
        </w:trPr>
        <w:tc>
          <w:tcPr>
            <w:tcW w:w="226" w:type="pct"/>
            <w:vMerge/>
            <w:vAlign w:val="center"/>
            <w:hideMark/>
          </w:tcPr>
          <w:p w14:paraId="119DA1D7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7567791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7B35D3EF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noWrap/>
            <w:vAlign w:val="center"/>
          </w:tcPr>
          <w:p w14:paraId="5B1064FE" w14:textId="27B258A8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EFF5724" w14:textId="44E9C99F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527BDE4" w14:textId="6DEAA658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2AC669C5" w14:textId="77777777" w:rsidR="003E296C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rişimcilik</w:t>
            </w:r>
          </w:p>
          <w:p w14:paraId="18D484B5" w14:textId="77777777" w:rsidR="003E296C" w:rsidRPr="005A17CB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 Dr. Özden AKIN</w:t>
            </w:r>
          </w:p>
          <w:p w14:paraId="50ACAC9E" w14:textId="0C16FC65" w:rsidR="003110D3" w:rsidRPr="00EB29A3" w:rsidRDefault="003E296C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EB29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 2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</w:tr>
      <w:tr w:rsidR="00306353" w:rsidRPr="00EB29A3" w14:paraId="71AD4E64" w14:textId="77777777" w:rsidTr="00306353">
        <w:trPr>
          <w:trHeight w:val="562"/>
          <w:jc w:val="center"/>
        </w:trPr>
        <w:tc>
          <w:tcPr>
            <w:tcW w:w="226" w:type="pct"/>
            <w:vMerge/>
            <w:vAlign w:val="center"/>
            <w:hideMark/>
          </w:tcPr>
          <w:p w14:paraId="0B5B5CA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4AFED51A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D421D24" w14:textId="207CF1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52447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noWrap/>
            <w:vAlign w:val="center"/>
          </w:tcPr>
          <w:p w14:paraId="5F56BC82" w14:textId="6D45A3FA" w:rsidR="00E513F4" w:rsidRPr="00EB29A3" w:rsidRDefault="00E513F4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A9ED895" w14:textId="77777777" w:rsidR="00D9397E" w:rsidRPr="00EB29A3" w:rsidRDefault="00D9397E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errahi Hastalıkları Hemşireliği </w:t>
            </w:r>
          </w:p>
          <w:p w14:paraId="0AE77558" w14:textId="77777777" w:rsidR="00D9397E" w:rsidRPr="005A17CB" w:rsidRDefault="00D9397E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Gönül KARA SÖYLEMEZ</w:t>
            </w:r>
          </w:p>
          <w:p w14:paraId="6C8D60B2" w14:textId="77777777" w:rsidR="00D9397E" w:rsidRPr="005A17CB" w:rsidRDefault="00D9397E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06C3818E" w14:textId="61E921DA" w:rsidR="00D9397E" w:rsidRPr="005A17CB" w:rsidRDefault="00D9397E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</w:t>
            </w:r>
            <w:r w:rsidR="0052447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Emine KIR BİÇER</w:t>
            </w:r>
          </w:p>
          <w:p w14:paraId="154DE5DA" w14:textId="77777777" w:rsidR="00D9397E" w:rsidRPr="005A17CB" w:rsidRDefault="00D9397E" w:rsidP="00EB29A3">
            <w:pPr>
              <w:pStyle w:val="AralkYok"/>
              <w:keepLines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1D8AB3CD" w14:textId="205A8B31" w:rsidR="00E513F4" w:rsidRPr="00EB29A3" w:rsidRDefault="00D9397E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A927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 2-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  <w:r w:rsidR="00A927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136" w:type="pct"/>
            <w:noWrap/>
            <w:vAlign w:val="center"/>
          </w:tcPr>
          <w:p w14:paraId="6D207A84" w14:textId="0132D171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104D6B2" w14:textId="77D7CCA0" w:rsidR="00E513F4" w:rsidRPr="00EB29A3" w:rsidRDefault="00E513F4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259371DF" w14:textId="77777777" w:rsidTr="00306353">
        <w:trPr>
          <w:trHeight w:val="420"/>
          <w:jc w:val="center"/>
        </w:trPr>
        <w:tc>
          <w:tcPr>
            <w:tcW w:w="226" w:type="pct"/>
            <w:vMerge/>
            <w:vAlign w:val="center"/>
            <w:hideMark/>
          </w:tcPr>
          <w:p w14:paraId="20A54977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00002CE1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1C674A1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noWrap/>
            <w:vAlign w:val="center"/>
          </w:tcPr>
          <w:p w14:paraId="55750381" w14:textId="71A01482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6486689" w14:textId="23B09D64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33CDB80F" w14:textId="77777777" w:rsidR="003E296C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İlk Yardım Hemşireliği</w:t>
            </w:r>
          </w:p>
          <w:p w14:paraId="761AD53A" w14:textId="77777777" w:rsidR="003E296C" w:rsidRPr="005A17CB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729254A2" w14:textId="65CC4B1B" w:rsidR="00E513F4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</w:t>
            </w:r>
            <w:r w:rsidR="006B23FA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3" w:type="pct"/>
            <w:noWrap/>
            <w:vAlign w:val="center"/>
          </w:tcPr>
          <w:p w14:paraId="72C5B3E6" w14:textId="347A3870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2DAB63DD" w14:textId="77777777" w:rsidTr="00306353">
        <w:trPr>
          <w:trHeight w:val="596"/>
          <w:jc w:val="center"/>
        </w:trPr>
        <w:tc>
          <w:tcPr>
            <w:tcW w:w="226" w:type="pct"/>
            <w:vMerge/>
            <w:vAlign w:val="center"/>
          </w:tcPr>
          <w:p w14:paraId="24844078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00AA07E0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5FCCC68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0615FA8A" w14:textId="77777777" w:rsidR="003E296C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Kendini Tanıma ve İletişim Yönetimi </w:t>
            </w:r>
          </w:p>
          <w:p w14:paraId="6F8B7947" w14:textId="77777777" w:rsidR="005A17CB" w:rsidRDefault="005A17CB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A12A7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of. Dr. Hatice TAMBAĞ</w:t>
            </w:r>
          </w:p>
          <w:p w14:paraId="14392BAB" w14:textId="1421CB93" w:rsidR="003E296C" w:rsidRPr="005A17CB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Dr. Gamze ÇİNÇİNOĞLU</w:t>
            </w:r>
          </w:p>
          <w:p w14:paraId="1E3A75D2" w14:textId="25A6199B" w:rsidR="00E513F4" w:rsidRPr="00EB29A3" w:rsidRDefault="003E296C" w:rsidP="00EB29A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</w:t>
            </w:r>
            <w:r w:rsidR="00D9397E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136" w:type="pct"/>
            <w:noWrap/>
            <w:vAlign w:val="center"/>
          </w:tcPr>
          <w:p w14:paraId="15504B7B" w14:textId="77777777" w:rsidR="00E513F4" w:rsidRPr="00EB29A3" w:rsidRDefault="00E513F4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1078A9CC" w14:textId="77777777" w:rsidR="00D46D62" w:rsidRPr="00EB29A3" w:rsidRDefault="00D46D62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02475AE6" w14:textId="77777777" w:rsidR="00D46D62" w:rsidRPr="00EB29A3" w:rsidRDefault="00D46D62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18F07C67" w14:textId="77777777" w:rsidR="00D46D62" w:rsidRPr="00EB29A3" w:rsidRDefault="00D46D62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44B7DD81" w14:textId="77777777" w:rsidR="00D46D62" w:rsidRPr="00EB29A3" w:rsidRDefault="00D46D62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  <w:p w14:paraId="43C6B592" w14:textId="486213B1" w:rsidR="00D46D62" w:rsidRPr="00EB29A3" w:rsidRDefault="00D46D62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39191B52" w14:textId="74645D68" w:rsidR="00E513F4" w:rsidRPr="00EB29A3" w:rsidRDefault="00E513F4" w:rsidP="00524475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pct"/>
            <w:noWrap/>
            <w:vAlign w:val="center"/>
          </w:tcPr>
          <w:p w14:paraId="1339DBA1" w14:textId="1A3A8F09" w:rsidR="00E513F4" w:rsidRPr="00EB29A3" w:rsidRDefault="00E513F4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306353" w:rsidRPr="00EB29A3" w14:paraId="47F245D2" w14:textId="77777777" w:rsidTr="00524475">
        <w:trPr>
          <w:trHeight w:val="988"/>
          <w:jc w:val="center"/>
        </w:trPr>
        <w:tc>
          <w:tcPr>
            <w:tcW w:w="226" w:type="pct"/>
            <w:vMerge w:val="restart"/>
            <w:noWrap/>
            <w:textDirection w:val="btLr"/>
            <w:vAlign w:val="center"/>
            <w:hideMark/>
          </w:tcPr>
          <w:p w14:paraId="24FF1F0C" w14:textId="264FA15C" w:rsidR="00E513F4" w:rsidRPr="00EB29A3" w:rsidRDefault="00E1026B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2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2D64D7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noWrap/>
            <w:textDirection w:val="btLr"/>
            <w:vAlign w:val="center"/>
            <w:hideMark/>
          </w:tcPr>
          <w:p w14:paraId="6A56C288" w14:textId="136D712D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35" w:type="pct"/>
            <w:noWrap/>
            <w:vAlign w:val="center"/>
          </w:tcPr>
          <w:p w14:paraId="1D71DDEF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657CD8A" w14:textId="77777777" w:rsidR="00D9397E" w:rsidRPr="00EB29A3" w:rsidRDefault="00D9397E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 Süreci</w:t>
            </w:r>
          </w:p>
          <w:p w14:paraId="017506F8" w14:textId="77777777" w:rsidR="00D9397E" w:rsidRPr="005A17CB" w:rsidRDefault="00D9397E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Dr.  Öğr. Üyesi İpek Köse TOSUNÖZ </w:t>
            </w:r>
          </w:p>
          <w:p w14:paraId="345BDD56" w14:textId="5B2CCFD3" w:rsidR="00E513F4" w:rsidRPr="00EB29A3" w:rsidRDefault="00D9397E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lastRenderedPageBreak/>
              <w:t>Derslik</w:t>
            </w:r>
            <w:r w:rsidR="00A927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0B04B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136" w:type="pct"/>
            <w:noWrap/>
            <w:vAlign w:val="center"/>
          </w:tcPr>
          <w:p w14:paraId="7F39FF84" w14:textId="77777777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1BA3518" w14:textId="77777777" w:rsidR="00D46D62" w:rsidRPr="00EB29A3" w:rsidRDefault="00D46D62" w:rsidP="00DF714F">
            <w:pPr>
              <w:pStyle w:val="AralkYok"/>
              <w:spacing w:line="360" w:lineRule="auto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89E717F" w14:textId="21275E9E" w:rsidR="00D46D62" w:rsidRPr="00EB29A3" w:rsidRDefault="00D46D62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174EE86" w14:textId="4992CAA3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5DEF7F44" w14:textId="77777777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5247866D" w14:textId="77777777" w:rsidTr="00306353">
        <w:trPr>
          <w:trHeight w:val="574"/>
          <w:jc w:val="center"/>
        </w:trPr>
        <w:tc>
          <w:tcPr>
            <w:tcW w:w="226" w:type="pct"/>
            <w:vMerge/>
            <w:vAlign w:val="center"/>
            <w:hideMark/>
          </w:tcPr>
          <w:p w14:paraId="346D554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16CF295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2BA33903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2AF49CDE" w14:textId="2CE5C72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94F0946" w14:textId="7777777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42FAE49" w14:textId="77777777" w:rsidR="00D46D62" w:rsidRPr="00EB29A3" w:rsidRDefault="00D46D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2E2CC6B8" w14:textId="77777777" w:rsidR="00D46D62" w:rsidRPr="00EB29A3" w:rsidRDefault="00D46D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532A9E6" w14:textId="012BECA3" w:rsidR="00D46D62" w:rsidRPr="00EB29A3" w:rsidRDefault="00D46D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3AC8758" w14:textId="54440084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F6EBB72" w14:textId="77777777" w:rsidR="00D9397E" w:rsidRPr="00EB29A3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te Yönetim</w:t>
            </w:r>
          </w:p>
          <w:p w14:paraId="6619DB8E" w14:textId="77777777" w:rsidR="00D9397E" w:rsidRPr="005A17CB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Leyla İŞBİLİR</w:t>
            </w:r>
          </w:p>
          <w:p w14:paraId="5115F43C" w14:textId="2881C3BE" w:rsidR="00E513F4" w:rsidRPr="00EB29A3" w:rsidRDefault="00D9397E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EB29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A550C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9</w:t>
            </w:r>
          </w:p>
        </w:tc>
      </w:tr>
      <w:tr w:rsidR="00306353" w:rsidRPr="00EB29A3" w14:paraId="70FACA93" w14:textId="77777777" w:rsidTr="00306353">
        <w:trPr>
          <w:trHeight w:val="574"/>
          <w:jc w:val="center"/>
        </w:trPr>
        <w:tc>
          <w:tcPr>
            <w:tcW w:w="226" w:type="pct"/>
            <w:vMerge/>
            <w:vAlign w:val="center"/>
          </w:tcPr>
          <w:p w14:paraId="1CFCDB4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B74871D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30701AFC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57C7F8E8" w14:textId="7777777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5F2991E" w14:textId="77777777" w:rsidR="00D57962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cil Cerrahi ve Travma Hemşireliği</w:t>
            </w:r>
          </w:p>
          <w:p w14:paraId="56E8F6F4" w14:textId="77777777" w:rsidR="00D57962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4E45E3B4" w14:textId="43249738" w:rsidR="00E513F4" w:rsidRPr="00EB29A3" w:rsidRDefault="00D57962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</w:t>
            </w:r>
            <w:r w:rsidR="006B23FA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: 2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7</w:t>
            </w:r>
          </w:p>
        </w:tc>
        <w:tc>
          <w:tcPr>
            <w:tcW w:w="1136" w:type="pct"/>
            <w:noWrap/>
            <w:vAlign w:val="center"/>
          </w:tcPr>
          <w:p w14:paraId="6A3D50D2" w14:textId="77777777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D527FB9" w14:textId="22ADD7EA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4E5A9D71" w14:textId="77777777" w:rsidTr="00306353">
        <w:trPr>
          <w:trHeight w:val="514"/>
          <w:jc w:val="center"/>
        </w:trPr>
        <w:tc>
          <w:tcPr>
            <w:tcW w:w="226" w:type="pct"/>
            <w:vMerge/>
            <w:vAlign w:val="center"/>
            <w:hideMark/>
          </w:tcPr>
          <w:p w14:paraId="603A5898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3965AE57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0CDE0165" w14:textId="4B16875F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</w:t>
            </w:r>
            <w:r w:rsidR="0052447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4BCA3E1F" w14:textId="77777777" w:rsidR="00EE149A" w:rsidRPr="00EB29A3" w:rsidRDefault="00EE149A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Fizik Muayene</w:t>
            </w:r>
          </w:p>
          <w:p w14:paraId="28BDF871" w14:textId="77777777" w:rsidR="00EE149A" w:rsidRDefault="00EE149A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3BE8459A" w14:textId="118157EB" w:rsidR="00E513F4" w:rsidRPr="00EB29A3" w:rsidRDefault="00EE149A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</w:t>
            </w:r>
            <w:r w:rsidR="00AE2EC4"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: </w:t>
            </w:r>
            <w:r w:rsidR="008B42EB">
              <w:rPr>
                <w:rFonts w:ascii="Times New Roman" w:hAnsi="Times New Roman" w:cs="Times New Roman"/>
                <w:b/>
                <w:sz w:val="18"/>
                <w:szCs w:val="18"/>
              </w:rPr>
              <w:t>7-9</w:t>
            </w:r>
          </w:p>
        </w:tc>
        <w:tc>
          <w:tcPr>
            <w:tcW w:w="1136" w:type="pct"/>
            <w:noWrap/>
            <w:vAlign w:val="center"/>
          </w:tcPr>
          <w:p w14:paraId="58C2EA7A" w14:textId="77777777" w:rsidR="00E513F4" w:rsidRPr="00EB29A3" w:rsidRDefault="00E513F4" w:rsidP="00EB29A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56EB5693" w14:textId="4C6566CC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1D6532CD" w14:textId="7F7299E3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097A18FE" w14:textId="77777777" w:rsidTr="00306353">
        <w:trPr>
          <w:trHeight w:val="564"/>
          <w:jc w:val="center"/>
        </w:trPr>
        <w:tc>
          <w:tcPr>
            <w:tcW w:w="226" w:type="pct"/>
            <w:vMerge/>
            <w:vAlign w:val="center"/>
            <w:hideMark/>
          </w:tcPr>
          <w:p w14:paraId="0556D005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  <w:hideMark/>
          </w:tcPr>
          <w:p w14:paraId="6E770CBB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6830559F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noWrap/>
            <w:vAlign w:val="center"/>
          </w:tcPr>
          <w:p w14:paraId="0BDB2C6D" w14:textId="712857E1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724403A6" w14:textId="7C6329A1" w:rsidR="00E513F4" w:rsidRPr="00EB29A3" w:rsidRDefault="00E513F4" w:rsidP="00EB29A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9E79BD9" w14:textId="77777777" w:rsidR="00524475" w:rsidRPr="00EB29A3" w:rsidRDefault="00524475" w:rsidP="00524475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mzirme ve Danışmanlık</w:t>
            </w:r>
          </w:p>
          <w:p w14:paraId="55529DC9" w14:textId="77777777" w:rsidR="00524475" w:rsidRPr="005A17CB" w:rsidRDefault="00524475" w:rsidP="00524475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Cemile ONAT</w:t>
            </w:r>
          </w:p>
          <w:p w14:paraId="364CDE08" w14:textId="5D7C0C92" w:rsidR="00E513F4" w:rsidRPr="00EB29A3" w:rsidRDefault="00524475" w:rsidP="00524475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7</w:t>
            </w:r>
          </w:p>
        </w:tc>
        <w:tc>
          <w:tcPr>
            <w:tcW w:w="1003" w:type="pct"/>
            <w:noWrap/>
            <w:vAlign w:val="center"/>
          </w:tcPr>
          <w:p w14:paraId="3DEEB3F2" w14:textId="7F323B85" w:rsidR="00E513F4" w:rsidRPr="00EB29A3" w:rsidRDefault="00E513F4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6E29CB11" w14:textId="77777777" w:rsidTr="00306353">
        <w:trPr>
          <w:trHeight w:val="572"/>
          <w:jc w:val="center"/>
        </w:trPr>
        <w:tc>
          <w:tcPr>
            <w:tcW w:w="226" w:type="pct"/>
            <w:vMerge/>
            <w:vAlign w:val="center"/>
          </w:tcPr>
          <w:p w14:paraId="2C1D8617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03ADF494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38C8B89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01D1E256" w14:textId="7F3CB0CE" w:rsidR="00E513F4" w:rsidRPr="00EB29A3" w:rsidRDefault="00E513F4" w:rsidP="00EB29A3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2FD65EB4" w14:textId="77777777" w:rsidR="00D57962" w:rsidRPr="00EB29A3" w:rsidRDefault="00D57962" w:rsidP="00EB29A3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Yara Bakım Hemşireliği</w:t>
            </w:r>
          </w:p>
          <w:p w14:paraId="4DFBF5DB" w14:textId="77777777" w:rsidR="00D57962" w:rsidRPr="005A17CB" w:rsidRDefault="00D57962" w:rsidP="00EB29A3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üheyla ASLAN</w:t>
            </w:r>
          </w:p>
          <w:p w14:paraId="132FCA64" w14:textId="6546F3E8" w:rsidR="00E513F4" w:rsidRPr="00EB29A3" w:rsidRDefault="00D57962" w:rsidP="00EB29A3">
            <w:pPr>
              <w:spacing w:after="0"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</w:t>
            </w:r>
            <w:r w:rsidR="006B23FA"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: </w:t>
            </w: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  <w:r w:rsidR="00A550C9">
              <w:rPr>
                <w:rFonts w:ascii="Times New Roman" w:hAnsi="Times New Roman" w:cs="Times New Roman"/>
                <w:b/>
                <w:sz w:val="18"/>
                <w:szCs w:val="18"/>
              </w:rPr>
              <w:t>-9</w:t>
            </w:r>
          </w:p>
        </w:tc>
        <w:tc>
          <w:tcPr>
            <w:tcW w:w="1136" w:type="pct"/>
            <w:noWrap/>
            <w:vAlign w:val="center"/>
          </w:tcPr>
          <w:p w14:paraId="2B7423B7" w14:textId="629FB0B1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6636516" w14:textId="2B29B597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1AABD60F" w14:textId="77777777" w:rsidTr="00306353">
        <w:trPr>
          <w:trHeight w:val="432"/>
          <w:jc w:val="center"/>
        </w:trPr>
        <w:tc>
          <w:tcPr>
            <w:tcW w:w="226" w:type="pct"/>
            <w:vMerge w:val="restart"/>
            <w:textDirection w:val="btLr"/>
            <w:vAlign w:val="center"/>
          </w:tcPr>
          <w:p w14:paraId="54602F5B" w14:textId="739E5958" w:rsidR="00E513F4" w:rsidRPr="00EB29A3" w:rsidRDefault="00E1026B" w:rsidP="00EB29A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03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0</w:t>
            </w: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4</w:t>
            </w:r>
            <w:r w:rsidR="00E513F4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.202</w:t>
            </w:r>
            <w:r w:rsidR="00306353"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6</w:t>
            </w:r>
          </w:p>
        </w:tc>
        <w:tc>
          <w:tcPr>
            <w:tcW w:w="219" w:type="pct"/>
            <w:vMerge w:val="restart"/>
            <w:textDirection w:val="btLr"/>
            <w:vAlign w:val="center"/>
          </w:tcPr>
          <w:p w14:paraId="09058A5B" w14:textId="77777777" w:rsidR="00E513F4" w:rsidRPr="00EB29A3" w:rsidRDefault="00E513F4" w:rsidP="00EB29A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UMA</w:t>
            </w:r>
          </w:p>
        </w:tc>
        <w:tc>
          <w:tcPr>
            <w:tcW w:w="235" w:type="pct"/>
            <w:noWrap/>
            <w:vAlign w:val="center"/>
          </w:tcPr>
          <w:p w14:paraId="349985CC" w14:textId="77777777" w:rsidR="00E513F4" w:rsidRPr="00EB29A3" w:rsidRDefault="00E513F4" w:rsidP="00EB29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hAnsi="Times New Roman" w:cs="Times New Roman"/>
                <w:b/>
                <w:sz w:val="16"/>
                <w:szCs w:val="16"/>
              </w:rPr>
              <w:t>09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00AEBA8E" w14:textId="6016D7A0" w:rsidR="00E513F4" w:rsidRPr="00EB29A3" w:rsidRDefault="00E513F4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A378C16" w14:textId="49534444" w:rsidR="00E513F4" w:rsidRPr="00EB29A3" w:rsidRDefault="00E513F4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A7F367E" w14:textId="79B7FB17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4D5A423C" w14:textId="4532E0C5" w:rsidR="00E513F4" w:rsidRPr="00EB29A3" w:rsidRDefault="00E513F4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72D8A088" w14:textId="77777777" w:rsidTr="00306353">
        <w:trPr>
          <w:trHeight w:val="496"/>
          <w:jc w:val="center"/>
        </w:trPr>
        <w:tc>
          <w:tcPr>
            <w:tcW w:w="226" w:type="pct"/>
            <w:vMerge/>
            <w:vAlign w:val="center"/>
          </w:tcPr>
          <w:p w14:paraId="4D3FC442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258E468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73F27BF" w14:textId="0D1E31F9" w:rsidR="00E0038F" w:rsidRPr="00EB29A3" w:rsidRDefault="00E0038F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0:00</w:t>
            </w:r>
          </w:p>
        </w:tc>
        <w:tc>
          <w:tcPr>
            <w:tcW w:w="1045" w:type="pct"/>
            <w:noWrap/>
            <w:vAlign w:val="center"/>
          </w:tcPr>
          <w:p w14:paraId="704776BD" w14:textId="77777777" w:rsidR="000730A7" w:rsidRPr="00EB29A3" w:rsidRDefault="000730A7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ürk Dili II</w:t>
            </w:r>
          </w:p>
          <w:p w14:paraId="00A31FC8" w14:textId="59069D1C" w:rsidR="000730A7" w:rsidRPr="005A17CB" w:rsidRDefault="00524475" w:rsidP="00EB29A3">
            <w:pPr>
              <w:keepLines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</w:t>
            </w:r>
            <w:r w:rsidR="000730A7"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 Üyesi Muzaffer SAZ</w:t>
            </w:r>
          </w:p>
          <w:p w14:paraId="0C663A48" w14:textId="1DCE1076" w:rsidR="00536B40" w:rsidRPr="00EB29A3" w:rsidRDefault="00A927A3" w:rsidP="00EB29A3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: 2-9</w:t>
            </w:r>
          </w:p>
        </w:tc>
        <w:tc>
          <w:tcPr>
            <w:tcW w:w="1136" w:type="pct"/>
            <w:noWrap/>
            <w:vAlign w:val="center"/>
          </w:tcPr>
          <w:p w14:paraId="48D6873D" w14:textId="33C04AB3" w:rsidR="00E0038F" w:rsidRPr="00EB29A3" w:rsidRDefault="00E0038F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690F1A01" w14:textId="216C5A94" w:rsidR="00E0038F" w:rsidRPr="00EB29A3" w:rsidRDefault="00E0038F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7A2B86A0" w14:textId="044B0B0C" w:rsidR="00E0038F" w:rsidRPr="00EB29A3" w:rsidRDefault="00E0038F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4AD703E1" w14:textId="77777777" w:rsidTr="00306353">
        <w:trPr>
          <w:trHeight w:val="560"/>
          <w:jc w:val="center"/>
        </w:trPr>
        <w:tc>
          <w:tcPr>
            <w:tcW w:w="226" w:type="pct"/>
            <w:vMerge/>
            <w:vAlign w:val="center"/>
          </w:tcPr>
          <w:p w14:paraId="7B937DB5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644A9624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2190D55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596BDB73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2B738632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567C990C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268F13D1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17EFD4B0" w14:textId="77777777" w:rsidR="000D0918" w:rsidRDefault="000D0918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  <w:p w14:paraId="1C6ED9FE" w14:textId="59F7F145" w:rsidR="00E0038F" w:rsidRPr="00EB29A3" w:rsidRDefault="00E0038F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1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63ADA2DD" w14:textId="76E20BF7" w:rsidR="00E0038F" w:rsidRPr="00EB29A3" w:rsidRDefault="00E0038F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B6582BA" w14:textId="62949EE3" w:rsidR="00E0038F" w:rsidRPr="00EB29A3" w:rsidRDefault="00E0038F" w:rsidP="00EB29A3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02F57E53" w14:textId="77777777" w:rsidR="000D0918" w:rsidRDefault="000D0918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54DBB63B" w14:textId="220DB56B" w:rsidR="00724F15" w:rsidRPr="00EB29A3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Çocuk Sağlığı ve Hastalıkları Hemşireliği </w:t>
            </w:r>
          </w:p>
          <w:p w14:paraId="0BEAE6CE" w14:textId="77777777" w:rsidR="00724F15" w:rsidRPr="005A17CB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</w:t>
            </w:r>
            <w:proofErr w:type="spellEnd"/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 Emel DEMİR</w:t>
            </w:r>
          </w:p>
          <w:p w14:paraId="4DA5197E" w14:textId="77777777" w:rsidR="00724F15" w:rsidRPr="00EB29A3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r. Öğr. Üyesi Gizem KERİMOĞLU</w:t>
            </w: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YILDIZ</w:t>
            </w:r>
          </w:p>
          <w:p w14:paraId="5054D643" w14:textId="4E5EA83A" w:rsidR="00E0038F" w:rsidRPr="00EB29A3" w:rsidRDefault="00724F15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</w:t>
            </w:r>
            <w:r w:rsidR="00A927A3"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3" w:type="pct"/>
            <w:noWrap/>
            <w:vAlign w:val="center"/>
          </w:tcPr>
          <w:p w14:paraId="4E9525C6" w14:textId="7D07D254" w:rsidR="00306353" w:rsidRPr="00EB29A3" w:rsidRDefault="00306353" w:rsidP="00EB29A3">
            <w:pPr>
              <w:pStyle w:val="AralkYok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4A2D700B" w14:textId="77777777" w:rsidTr="00306353">
        <w:trPr>
          <w:trHeight w:val="454"/>
          <w:jc w:val="center"/>
        </w:trPr>
        <w:tc>
          <w:tcPr>
            <w:tcW w:w="226" w:type="pct"/>
            <w:vMerge/>
            <w:vAlign w:val="center"/>
          </w:tcPr>
          <w:p w14:paraId="35BCBE9B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24E9216B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EB3C8EF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3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7230421A" w14:textId="72FE8785" w:rsidR="00E0038F" w:rsidRPr="00EB29A3" w:rsidRDefault="00E0038F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1DAC6371" w14:textId="77777777" w:rsidR="00E0038F" w:rsidRPr="00EB29A3" w:rsidRDefault="00E0038F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4AA952F9" w14:textId="77777777" w:rsidR="00D46D62" w:rsidRPr="00EB29A3" w:rsidRDefault="00D46D62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3B8D6A5A" w14:textId="77777777" w:rsidR="00D46D62" w:rsidRPr="00EB29A3" w:rsidRDefault="00D46D62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CB80652" w14:textId="77777777" w:rsidR="00D46D62" w:rsidRPr="00EB29A3" w:rsidRDefault="00D46D62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FF36FB8" w14:textId="77777777" w:rsidR="00D46D62" w:rsidRPr="00EB29A3" w:rsidRDefault="00D46D62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12F34BFC" w14:textId="6DFBDDDE" w:rsidR="00D46D62" w:rsidRPr="00EB29A3" w:rsidRDefault="00D46D62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5BE3015" w14:textId="2AAB8B92" w:rsidR="00E0038F" w:rsidRPr="00EB29A3" w:rsidRDefault="00E0038F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28530348" w14:textId="3FC97DDD" w:rsidR="003E296C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Çocukta Yılmazlık</w:t>
            </w:r>
          </w:p>
          <w:p w14:paraId="13B1B7B4" w14:textId="77777777" w:rsidR="003E296C" w:rsidRPr="005A17CB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oç.Dr</w:t>
            </w:r>
            <w:proofErr w:type="spellEnd"/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 Emel DEMİR</w:t>
            </w:r>
          </w:p>
          <w:p w14:paraId="2C476654" w14:textId="23E12000" w:rsidR="00E0038F" w:rsidRPr="00EB29A3" w:rsidRDefault="003E296C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-9</w:t>
            </w:r>
          </w:p>
        </w:tc>
      </w:tr>
      <w:tr w:rsidR="00306353" w:rsidRPr="00EB29A3" w14:paraId="4A562758" w14:textId="77777777" w:rsidTr="00306353">
        <w:trPr>
          <w:trHeight w:val="518"/>
          <w:jc w:val="center"/>
        </w:trPr>
        <w:tc>
          <w:tcPr>
            <w:tcW w:w="226" w:type="pct"/>
            <w:vMerge/>
            <w:vAlign w:val="center"/>
          </w:tcPr>
          <w:p w14:paraId="4C30336E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7031F034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46D8F4A6" w14:textId="690A2EA9" w:rsidR="00E0038F" w:rsidRPr="00EB29A3" w:rsidRDefault="00E0038F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:00</w:t>
            </w:r>
          </w:p>
        </w:tc>
        <w:tc>
          <w:tcPr>
            <w:tcW w:w="1045" w:type="pct"/>
            <w:noWrap/>
            <w:vAlign w:val="center"/>
          </w:tcPr>
          <w:p w14:paraId="58F1E722" w14:textId="77777777" w:rsidR="00724F15" w:rsidRPr="00EB29A3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astane Enfeksiyonları ve Kontrolü</w:t>
            </w:r>
          </w:p>
          <w:p w14:paraId="533CEC7A" w14:textId="77777777" w:rsidR="00724F15" w:rsidRPr="005A17CB" w:rsidRDefault="00724F15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Öğr. Gör. Besime ALPDOĞAN</w:t>
            </w:r>
          </w:p>
          <w:p w14:paraId="24005B86" w14:textId="7C96C70A" w:rsidR="00E0038F" w:rsidRPr="00EB29A3" w:rsidRDefault="00724F15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lik 2</w:t>
            </w:r>
          </w:p>
        </w:tc>
        <w:tc>
          <w:tcPr>
            <w:tcW w:w="1136" w:type="pct"/>
            <w:noWrap/>
            <w:vAlign w:val="center"/>
          </w:tcPr>
          <w:p w14:paraId="3CC3EBD6" w14:textId="4F969F4C" w:rsidR="00E0038F" w:rsidRPr="00EB29A3" w:rsidRDefault="00E0038F" w:rsidP="00EB29A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6" w:type="pct"/>
            <w:noWrap/>
            <w:vAlign w:val="center"/>
          </w:tcPr>
          <w:p w14:paraId="433B4782" w14:textId="29A1F8FF" w:rsidR="00E0038F" w:rsidRPr="00EB29A3" w:rsidRDefault="00E0038F" w:rsidP="00EB29A3">
            <w:pPr>
              <w:pStyle w:val="AralkYok"/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3" w:type="pct"/>
            <w:noWrap/>
            <w:vAlign w:val="center"/>
          </w:tcPr>
          <w:p w14:paraId="54332D1A" w14:textId="6069F80E" w:rsidR="00E0038F" w:rsidRPr="00EB29A3" w:rsidRDefault="00E0038F" w:rsidP="00EB29A3">
            <w:pPr>
              <w:pStyle w:val="AralkYok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353" w:rsidRPr="00EB29A3" w14:paraId="74A96E02" w14:textId="77777777" w:rsidTr="00306353">
        <w:trPr>
          <w:trHeight w:val="596"/>
          <w:jc w:val="center"/>
        </w:trPr>
        <w:tc>
          <w:tcPr>
            <w:tcW w:w="226" w:type="pct"/>
            <w:vMerge/>
            <w:vAlign w:val="center"/>
          </w:tcPr>
          <w:p w14:paraId="66304032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9" w:type="pct"/>
            <w:vMerge/>
            <w:vAlign w:val="center"/>
          </w:tcPr>
          <w:p w14:paraId="641BA736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35" w:type="pct"/>
            <w:noWrap/>
            <w:vAlign w:val="center"/>
          </w:tcPr>
          <w:p w14:paraId="13EAB5C9" w14:textId="77777777" w:rsidR="00E0038F" w:rsidRPr="00EB29A3" w:rsidRDefault="00E0038F" w:rsidP="00EB29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EB29A3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5:00</w:t>
            </w:r>
          </w:p>
        </w:tc>
        <w:tc>
          <w:tcPr>
            <w:tcW w:w="1045" w:type="pct"/>
            <w:shd w:val="clear" w:color="auto" w:fill="FFFFFF" w:themeFill="background1"/>
            <w:noWrap/>
            <w:vAlign w:val="center"/>
          </w:tcPr>
          <w:p w14:paraId="2E4C9A77" w14:textId="6427BB70" w:rsidR="00E0038F" w:rsidRPr="00EB29A3" w:rsidRDefault="00E0038F" w:rsidP="00EB29A3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494D77F0" w14:textId="621185C4" w:rsidR="00E0038F" w:rsidRPr="00EB29A3" w:rsidRDefault="00E0038F" w:rsidP="00EB29A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136" w:type="pct"/>
            <w:noWrap/>
            <w:vAlign w:val="center"/>
          </w:tcPr>
          <w:p w14:paraId="3BFF0FB3" w14:textId="77777777" w:rsidR="00E0038F" w:rsidRPr="00EB29A3" w:rsidRDefault="00E0038F" w:rsidP="00EB29A3">
            <w:pPr>
              <w:pStyle w:val="AralkYok"/>
              <w:contextualSpacing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03" w:type="pct"/>
            <w:noWrap/>
            <w:vAlign w:val="center"/>
          </w:tcPr>
          <w:p w14:paraId="45225C2C" w14:textId="77777777" w:rsidR="00A927A3" w:rsidRPr="00EB29A3" w:rsidRDefault="00A927A3" w:rsidP="00EB29A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Hemşirelikte Etik Konular</w:t>
            </w:r>
          </w:p>
          <w:p w14:paraId="5236CB64" w14:textId="77777777" w:rsidR="00A927A3" w:rsidRPr="005A17CB" w:rsidRDefault="00A927A3" w:rsidP="00EB29A3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A17C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Dr. Ayla GÜLLÜ</w:t>
            </w:r>
          </w:p>
          <w:p w14:paraId="430A13E1" w14:textId="6F7A26A5" w:rsidR="00E0038F" w:rsidRPr="00EB29A3" w:rsidRDefault="00A927A3" w:rsidP="00EB29A3">
            <w:pPr>
              <w:pStyle w:val="AralkYok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Derslik</w:t>
            </w:r>
            <w:r w:rsidR="00EB29A3"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: 2</w:t>
            </w:r>
            <w:r w:rsidRPr="00EB29A3">
              <w:rPr>
                <w:rFonts w:ascii="Times New Roman" w:hAnsi="Times New Roman" w:cs="Times New Roman"/>
                <w:b/>
                <w:sz w:val="18"/>
                <w:szCs w:val="18"/>
              </w:rPr>
              <w:t>-9</w:t>
            </w:r>
          </w:p>
        </w:tc>
      </w:tr>
    </w:tbl>
    <w:p w14:paraId="5265752B" w14:textId="77777777" w:rsidR="00306353" w:rsidRPr="00EB29A3" w:rsidRDefault="00306353" w:rsidP="00EB29A3">
      <w:pPr>
        <w:tabs>
          <w:tab w:val="left" w:pos="1908"/>
        </w:tabs>
        <w:rPr>
          <w:sz w:val="14"/>
          <w:szCs w:val="14"/>
        </w:rPr>
      </w:pPr>
    </w:p>
    <w:p w14:paraId="5036B22A" w14:textId="6A1E7DC2" w:rsidR="00CE123F" w:rsidRPr="00E721DA" w:rsidRDefault="00CE123F" w:rsidP="00EB29A3">
      <w:pPr>
        <w:tabs>
          <w:tab w:val="left" w:pos="1908"/>
        </w:tabs>
        <w:rPr>
          <w:sz w:val="14"/>
          <w:szCs w:val="14"/>
        </w:rPr>
      </w:pPr>
      <w:r w:rsidRPr="00EB29A3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CB5FA8" wp14:editId="1276D021">
                <wp:simplePos x="0" y="0"/>
                <wp:positionH relativeFrom="column">
                  <wp:posOffset>6774180</wp:posOffset>
                </wp:positionH>
                <wp:positionV relativeFrom="paragraph">
                  <wp:posOffset>616585</wp:posOffset>
                </wp:positionV>
                <wp:extent cx="2800350" cy="6381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E81B25" w14:textId="675B170D" w:rsidR="00CE123F" w:rsidRDefault="00306353" w:rsidP="00CE123F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Prof. Dr. Hatice TAMBAĞ</w:t>
                            </w:r>
                          </w:p>
                          <w:p w14:paraId="1666357B" w14:textId="696D4F39" w:rsidR="00CE123F" w:rsidRPr="00E96E6B" w:rsidRDefault="00306353" w:rsidP="00CE123F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>Hemşirelik</w:t>
                            </w:r>
                            <w:r w:rsidR="00CE123F" w:rsidRPr="00E96E6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</w:rPr>
                              <w:t xml:space="preserve"> Bölüm Başkan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B5FA8" id="Dikdörtgen 1" o:spid="_x0000_s1026" style="position:absolute;margin-left:533.4pt;margin-top:48.55pt;width:220.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" fillcolor="window" strokecolor="window" strokeweight="2pt">
                <v:textbox>
                  <w:txbxContent>
                    <w:p w14:paraId="4FE81B25" w14:textId="675B170D" w:rsidR="00CE123F" w:rsidRDefault="00306353" w:rsidP="00CE123F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Prof. Dr. Hatice TAMBAĞ</w:t>
                      </w:r>
                    </w:p>
                    <w:p w14:paraId="1666357B" w14:textId="696D4F39" w:rsidR="00CE123F" w:rsidRPr="00E96E6B" w:rsidRDefault="00306353" w:rsidP="00CE123F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>Hemşirelik</w:t>
                      </w:r>
                      <w:r w:rsidR="00CE123F" w:rsidRPr="00E96E6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</w:rPr>
                        <w:t xml:space="preserve"> Bölüm Başkanı</w:t>
                      </w:r>
                    </w:p>
                  </w:txbxContent>
                </v:textbox>
              </v:rect>
            </w:pict>
          </mc:Fallback>
        </mc:AlternateContent>
      </w:r>
    </w:p>
    <w:sectPr w:rsidR="00CE123F" w:rsidRPr="00E721DA" w:rsidSect="00DB0D0B">
      <w:pgSz w:w="16838" w:h="11906" w:orient="landscape"/>
      <w:pgMar w:top="568" w:right="51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636038" w14:textId="77777777" w:rsidR="005A3165" w:rsidRDefault="005A3165" w:rsidP="00E320AD">
      <w:pPr>
        <w:spacing w:after="0" w:line="240" w:lineRule="auto"/>
      </w:pPr>
      <w:r>
        <w:separator/>
      </w:r>
    </w:p>
  </w:endnote>
  <w:endnote w:type="continuationSeparator" w:id="0">
    <w:p w14:paraId="5ACD9336" w14:textId="77777777" w:rsidR="005A3165" w:rsidRDefault="005A3165" w:rsidP="00E32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62123" w14:textId="77777777" w:rsidR="005A3165" w:rsidRDefault="005A3165" w:rsidP="00E320AD">
      <w:pPr>
        <w:spacing w:after="0" w:line="240" w:lineRule="auto"/>
      </w:pPr>
      <w:r>
        <w:separator/>
      </w:r>
    </w:p>
  </w:footnote>
  <w:footnote w:type="continuationSeparator" w:id="0">
    <w:p w14:paraId="0253DD70" w14:textId="77777777" w:rsidR="005A3165" w:rsidRDefault="005A3165" w:rsidP="00E32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992450"/>
    <w:multiLevelType w:val="hybridMultilevel"/>
    <w:tmpl w:val="0012EE4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4406E"/>
    <w:multiLevelType w:val="hybridMultilevel"/>
    <w:tmpl w:val="BA46B9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205149">
    <w:abstractNumId w:val="1"/>
  </w:num>
  <w:num w:numId="2" w16cid:durableId="727339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UwMbI0NbO0NDBX0lEKTi0uzszPAykwNKoFALTgSKAtAAAA"/>
  </w:docVars>
  <w:rsids>
    <w:rsidRoot w:val="00075A0C"/>
    <w:rsid w:val="00000A69"/>
    <w:rsid w:val="000018C0"/>
    <w:rsid w:val="0000217C"/>
    <w:rsid w:val="00004885"/>
    <w:rsid w:val="00006F07"/>
    <w:rsid w:val="000109B2"/>
    <w:rsid w:val="00013082"/>
    <w:rsid w:val="00016EBB"/>
    <w:rsid w:val="000203CA"/>
    <w:rsid w:val="0002198C"/>
    <w:rsid w:val="00023DE1"/>
    <w:rsid w:val="000262EE"/>
    <w:rsid w:val="00026B62"/>
    <w:rsid w:val="00027737"/>
    <w:rsid w:val="000300DA"/>
    <w:rsid w:val="0003037D"/>
    <w:rsid w:val="00031D27"/>
    <w:rsid w:val="000326EC"/>
    <w:rsid w:val="00033C96"/>
    <w:rsid w:val="00036389"/>
    <w:rsid w:val="00044EC5"/>
    <w:rsid w:val="000458A1"/>
    <w:rsid w:val="00046FCD"/>
    <w:rsid w:val="0005033C"/>
    <w:rsid w:val="00053251"/>
    <w:rsid w:val="00055E91"/>
    <w:rsid w:val="00056F02"/>
    <w:rsid w:val="00057FFC"/>
    <w:rsid w:val="00062339"/>
    <w:rsid w:val="0006275F"/>
    <w:rsid w:val="00065570"/>
    <w:rsid w:val="00071754"/>
    <w:rsid w:val="000730A7"/>
    <w:rsid w:val="00075A0C"/>
    <w:rsid w:val="000808B9"/>
    <w:rsid w:val="00080F68"/>
    <w:rsid w:val="0008591A"/>
    <w:rsid w:val="00086853"/>
    <w:rsid w:val="00086B4F"/>
    <w:rsid w:val="00086D28"/>
    <w:rsid w:val="00092329"/>
    <w:rsid w:val="00096C74"/>
    <w:rsid w:val="000977C1"/>
    <w:rsid w:val="00097BC8"/>
    <w:rsid w:val="000A58E0"/>
    <w:rsid w:val="000B04BA"/>
    <w:rsid w:val="000B0AD5"/>
    <w:rsid w:val="000B51F4"/>
    <w:rsid w:val="000B56E0"/>
    <w:rsid w:val="000B6338"/>
    <w:rsid w:val="000C4733"/>
    <w:rsid w:val="000C5560"/>
    <w:rsid w:val="000D0918"/>
    <w:rsid w:val="000D205D"/>
    <w:rsid w:val="000D24D8"/>
    <w:rsid w:val="000D4529"/>
    <w:rsid w:val="000D4BF7"/>
    <w:rsid w:val="000D5149"/>
    <w:rsid w:val="000E0124"/>
    <w:rsid w:val="000E0AF4"/>
    <w:rsid w:val="000E0C09"/>
    <w:rsid w:val="000E1AAF"/>
    <w:rsid w:val="000E2DE3"/>
    <w:rsid w:val="000E3A58"/>
    <w:rsid w:val="000E588F"/>
    <w:rsid w:val="000E5E83"/>
    <w:rsid w:val="000E60EC"/>
    <w:rsid w:val="000E7263"/>
    <w:rsid w:val="000F3F42"/>
    <w:rsid w:val="000F5C51"/>
    <w:rsid w:val="000F7ABF"/>
    <w:rsid w:val="00102DBD"/>
    <w:rsid w:val="00103E9E"/>
    <w:rsid w:val="001053A3"/>
    <w:rsid w:val="00106521"/>
    <w:rsid w:val="00106973"/>
    <w:rsid w:val="00107139"/>
    <w:rsid w:val="00110A32"/>
    <w:rsid w:val="00110F96"/>
    <w:rsid w:val="00113385"/>
    <w:rsid w:val="001136EE"/>
    <w:rsid w:val="0011393C"/>
    <w:rsid w:val="00113E4C"/>
    <w:rsid w:val="00114554"/>
    <w:rsid w:val="00116592"/>
    <w:rsid w:val="00120BFC"/>
    <w:rsid w:val="001215F4"/>
    <w:rsid w:val="0012231F"/>
    <w:rsid w:val="00122633"/>
    <w:rsid w:val="00122E4F"/>
    <w:rsid w:val="00123042"/>
    <w:rsid w:val="001308E1"/>
    <w:rsid w:val="00131F1D"/>
    <w:rsid w:val="00137F7A"/>
    <w:rsid w:val="00145B59"/>
    <w:rsid w:val="0014735A"/>
    <w:rsid w:val="00147793"/>
    <w:rsid w:val="00147D41"/>
    <w:rsid w:val="001508E2"/>
    <w:rsid w:val="00153817"/>
    <w:rsid w:val="00153A66"/>
    <w:rsid w:val="0015472B"/>
    <w:rsid w:val="00155249"/>
    <w:rsid w:val="00155B84"/>
    <w:rsid w:val="00157F41"/>
    <w:rsid w:val="00163A8C"/>
    <w:rsid w:val="0016767A"/>
    <w:rsid w:val="00174790"/>
    <w:rsid w:val="001775AE"/>
    <w:rsid w:val="00177D47"/>
    <w:rsid w:val="00184C30"/>
    <w:rsid w:val="0018558B"/>
    <w:rsid w:val="00190557"/>
    <w:rsid w:val="001908F5"/>
    <w:rsid w:val="00191F31"/>
    <w:rsid w:val="00197E70"/>
    <w:rsid w:val="001A2CC8"/>
    <w:rsid w:val="001A3773"/>
    <w:rsid w:val="001A57C4"/>
    <w:rsid w:val="001A5E81"/>
    <w:rsid w:val="001A6221"/>
    <w:rsid w:val="001A64C3"/>
    <w:rsid w:val="001A66C9"/>
    <w:rsid w:val="001A753C"/>
    <w:rsid w:val="001B0A8D"/>
    <w:rsid w:val="001B1792"/>
    <w:rsid w:val="001B4207"/>
    <w:rsid w:val="001B775D"/>
    <w:rsid w:val="001C3CBE"/>
    <w:rsid w:val="001C58CC"/>
    <w:rsid w:val="001C66AA"/>
    <w:rsid w:val="001C7857"/>
    <w:rsid w:val="001D282C"/>
    <w:rsid w:val="001D4318"/>
    <w:rsid w:val="001E0BF8"/>
    <w:rsid w:val="001E16D4"/>
    <w:rsid w:val="001E3167"/>
    <w:rsid w:val="001E767C"/>
    <w:rsid w:val="001F6138"/>
    <w:rsid w:val="001F6366"/>
    <w:rsid w:val="00211F10"/>
    <w:rsid w:val="00212679"/>
    <w:rsid w:val="00214649"/>
    <w:rsid w:val="00215482"/>
    <w:rsid w:val="00215E54"/>
    <w:rsid w:val="002172AA"/>
    <w:rsid w:val="00220822"/>
    <w:rsid w:val="002264D4"/>
    <w:rsid w:val="00226673"/>
    <w:rsid w:val="002274AC"/>
    <w:rsid w:val="002275D1"/>
    <w:rsid w:val="00230989"/>
    <w:rsid w:val="00232932"/>
    <w:rsid w:val="0023362D"/>
    <w:rsid w:val="00233D27"/>
    <w:rsid w:val="00234F69"/>
    <w:rsid w:val="002371C2"/>
    <w:rsid w:val="00240EC3"/>
    <w:rsid w:val="0024197A"/>
    <w:rsid w:val="002431F9"/>
    <w:rsid w:val="00244A7C"/>
    <w:rsid w:val="002456D4"/>
    <w:rsid w:val="00246778"/>
    <w:rsid w:val="00246928"/>
    <w:rsid w:val="00250082"/>
    <w:rsid w:val="002502BF"/>
    <w:rsid w:val="002510B8"/>
    <w:rsid w:val="002520A9"/>
    <w:rsid w:val="00253D15"/>
    <w:rsid w:val="00257000"/>
    <w:rsid w:val="002573B7"/>
    <w:rsid w:val="0025757E"/>
    <w:rsid w:val="0026025D"/>
    <w:rsid w:val="00260CE9"/>
    <w:rsid w:val="00261065"/>
    <w:rsid w:val="002614CC"/>
    <w:rsid w:val="002627AD"/>
    <w:rsid w:val="00262B6B"/>
    <w:rsid w:val="0027265F"/>
    <w:rsid w:val="00272A65"/>
    <w:rsid w:val="00272F8B"/>
    <w:rsid w:val="00276125"/>
    <w:rsid w:val="00276494"/>
    <w:rsid w:val="00276CC7"/>
    <w:rsid w:val="00280AB7"/>
    <w:rsid w:val="002817CA"/>
    <w:rsid w:val="002821DB"/>
    <w:rsid w:val="0028225A"/>
    <w:rsid w:val="0028453B"/>
    <w:rsid w:val="002912D4"/>
    <w:rsid w:val="00291FFF"/>
    <w:rsid w:val="00292F0F"/>
    <w:rsid w:val="0029499A"/>
    <w:rsid w:val="00294A00"/>
    <w:rsid w:val="00294B8F"/>
    <w:rsid w:val="0029691D"/>
    <w:rsid w:val="00296D39"/>
    <w:rsid w:val="0029733A"/>
    <w:rsid w:val="00297AA9"/>
    <w:rsid w:val="00297D8D"/>
    <w:rsid w:val="002A39E9"/>
    <w:rsid w:val="002A3E6C"/>
    <w:rsid w:val="002A70F5"/>
    <w:rsid w:val="002B1B68"/>
    <w:rsid w:val="002B275C"/>
    <w:rsid w:val="002C2149"/>
    <w:rsid w:val="002C2E9E"/>
    <w:rsid w:val="002C4359"/>
    <w:rsid w:val="002C5EA0"/>
    <w:rsid w:val="002C7222"/>
    <w:rsid w:val="002D1DD1"/>
    <w:rsid w:val="002D3517"/>
    <w:rsid w:val="002D48FE"/>
    <w:rsid w:val="002D58CE"/>
    <w:rsid w:val="002D64D7"/>
    <w:rsid w:val="002E0C59"/>
    <w:rsid w:val="002E3AAD"/>
    <w:rsid w:val="002E3CD0"/>
    <w:rsid w:val="002E3E06"/>
    <w:rsid w:val="002E45FB"/>
    <w:rsid w:val="002E4CDF"/>
    <w:rsid w:val="002F19A6"/>
    <w:rsid w:val="002F1DE8"/>
    <w:rsid w:val="002F3293"/>
    <w:rsid w:val="002F7245"/>
    <w:rsid w:val="002F7967"/>
    <w:rsid w:val="00303F69"/>
    <w:rsid w:val="00303FDD"/>
    <w:rsid w:val="00306353"/>
    <w:rsid w:val="00307B59"/>
    <w:rsid w:val="003110D3"/>
    <w:rsid w:val="00311AFA"/>
    <w:rsid w:val="00320559"/>
    <w:rsid w:val="00321985"/>
    <w:rsid w:val="0033001D"/>
    <w:rsid w:val="00330CCA"/>
    <w:rsid w:val="003317C2"/>
    <w:rsid w:val="00331ED0"/>
    <w:rsid w:val="003339A2"/>
    <w:rsid w:val="003358E6"/>
    <w:rsid w:val="00337B96"/>
    <w:rsid w:val="0034166F"/>
    <w:rsid w:val="003433A3"/>
    <w:rsid w:val="003439DF"/>
    <w:rsid w:val="0034635A"/>
    <w:rsid w:val="00346753"/>
    <w:rsid w:val="0035086B"/>
    <w:rsid w:val="00353E7C"/>
    <w:rsid w:val="003553AF"/>
    <w:rsid w:val="0035684A"/>
    <w:rsid w:val="00360A6D"/>
    <w:rsid w:val="00360F63"/>
    <w:rsid w:val="00363D8B"/>
    <w:rsid w:val="00365AE7"/>
    <w:rsid w:val="00365DED"/>
    <w:rsid w:val="00373545"/>
    <w:rsid w:val="00373AE1"/>
    <w:rsid w:val="00374C53"/>
    <w:rsid w:val="003763B2"/>
    <w:rsid w:val="00382861"/>
    <w:rsid w:val="00386509"/>
    <w:rsid w:val="00387DF7"/>
    <w:rsid w:val="00392460"/>
    <w:rsid w:val="00395285"/>
    <w:rsid w:val="00397CD3"/>
    <w:rsid w:val="003A0517"/>
    <w:rsid w:val="003A0B95"/>
    <w:rsid w:val="003A0BB3"/>
    <w:rsid w:val="003A2045"/>
    <w:rsid w:val="003B20F2"/>
    <w:rsid w:val="003B2F23"/>
    <w:rsid w:val="003B365B"/>
    <w:rsid w:val="003B3DC1"/>
    <w:rsid w:val="003B60E1"/>
    <w:rsid w:val="003B7FAB"/>
    <w:rsid w:val="003C17A8"/>
    <w:rsid w:val="003C3AFC"/>
    <w:rsid w:val="003C431C"/>
    <w:rsid w:val="003C6D29"/>
    <w:rsid w:val="003C741D"/>
    <w:rsid w:val="003C7817"/>
    <w:rsid w:val="003D1340"/>
    <w:rsid w:val="003D43EB"/>
    <w:rsid w:val="003D57D4"/>
    <w:rsid w:val="003E0775"/>
    <w:rsid w:val="003E1766"/>
    <w:rsid w:val="003E1EAE"/>
    <w:rsid w:val="003E239D"/>
    <w:rsid w:val="003E26C8"/>
    <w:rsid w:val="003E296C"/>
    <w:rsid w:val="003E2FB9"/>
    <w:rsid w:val="003E3180"/>
    <w:rsid w:val="003E3E59"/>
    <w:rsid w:val="003E53F3"/>
    <w:rsid w:val="003E5580"/>
    <w:rsid w:val="003F058A"/>
    <w:rsid w:val="003F0C0E"/>
    <w:rsid w:val="003F0D62"/>
    <w:rsid w:val="003F2696"/>
    <w:rsid w:val="003F2720"/>
    <w:rsid w:val="003F2E0A"/>
    <w:rsid w:val="003F4DF9"/>
    <w:rsid w:val="003F6EFF"/>
    <w:rsid w:val="003F78EA"/>
    <w:rsid w:val="003F7AAC"/>
    <w:rsid w:val="00401857"/>
    <w:rsid w:val="004018B9"/>
    <w:rsid w:val="004022C2"/>
    <w:rsid w:val="00404F14"/>
    <w:rsid w:val="00406DA4"/>
    <w:rsid w:val="004105F3"/>
    <w:rsid w:val="00411A5A"/>
    <w:rsid w:val="0041267E"/>
    <w:rsid w:val="0041273A"/>
    <w:rsid w:val="00414C4E"/>
    <w:rsid w:val="0042387C"/>
    <w:rsid w:val="00427D7B"/>
    <w:rsid w:val="004309C4"/>
    <w:rsid w:val="004321B9"/>
    <w:rsid w:val="00433127"/>
    <w:rsid w:val="004377B4"/>
    <w:rsid w:val="00440070"/>
    <w:rsid w:val="00441617"/>
    <w:rsid w:val="00442E53"/>
    <w:rsid w:val="00442FB9"/>
    <w:rsid w:val="00450CA4"/>
    <w:rsid w:val="00460279"/>
    <w:rsid w:val="004608BC"/>
    <w:rsid w:val="00461478"/>
    <w:rsid w:val="00463B91"/>
    <w:rsid w:val="004665BC"/>
    <w:rsid w:val="00471510"/>
    <w:rsid w:val="00471F1F"/>
    <w:rsid w:val="0047229E"/>
    <w:rsid w:val="00473647"/>
    <w:rsid w:val="00474EAE"/>
    <w:rsid w:val="004779A3"/>
    <w:rsid w:val="00477F98"/>
    <w:rsid w:val="00480765"/>
    <w:rsid w:val="00481560"/>
    <w:rsid w:val="00483CC6"/>
    <w:rsid w:val="00484A0C"/>
    <w:rsid w:val="00484F10"/>
    <w:rsid w:val="004864D7"/>
    <w:rsid w:val="00486B28"/>
    <w:rsid w:val="00486BF4"/>
    <w:rsid w:val="00486C7E"/>
    <w:rsid w:val="00491C76"/>
    <w:rsid w:val="004920FA"/>
    <w:rsid w:val="00493412"/>
    <w:rsid w:val="0049451E"/>
    <w:rsid w:val="004A19B4"/>
    <w:rsid w:val="004A30BE"/>
    <w:rsid w:val="004A3654"/>
    <w:rsid w:val="004A3810"/>
    <w:rsid w:val="004A3EDF"/>
    <w:rsid w:val="004A55BB"/>
    <w:rsid w:val="004A6392"/>
    <w:rsid w:val="004A6C2A"/>
    <w:rsid w:val="004B0605"/>
    <w:rsid w:val="004B447C"/>
    <w:rsid w:val="004B4FB3"/>
    <w:rsid w:val="004B67A0"/>
    <w:rsid w:val="004C3A97"/>
    <w:rsid w:val="004C6ED8"/>
    <w:rsid w:val="004D064F"/>
    <w:rsid w:val="004D3104"/>
    <w:rsid w:val="004D4A40"/>
    <w:rsid w:val="004D552A"/>
    <w:rsid w:val="004F127E"/>
    <w:rsid w:val="004F21AE"/>
    <w:rsid w:val="004F3912"/>
    <w:rsid w:val="004F484D"/>
    <w:rsid w:val="004F6D8E"/>
    <w:rsid w:val="00500B10"/>
    <w:rsid w:val="00503602"/>
    <w:rsid w:val="00504067"/>
    <w:rsid w:val="005070FB"/>
    <w:rsid w:val="00514643"/>
    <w:rsid w:val="005154A2"/>
    <w:rsid w:val="00517543"/>
    <w:rsid w:val="00522E99"/>
    <w:rsid w:val="00523C52"/>
    <w:rsid w:val="00524475"/>
    <w:rsid w:val="005255D3"/>
    <w:rsid w:val="00525BF4"/>
    <w:rsid w:val="00526B1C"/>
    <w:rsid w:val="005271E9"/>
    <w:rsid w:val="00533675"/>
    <w:rsid w:val="00533E36"/>
    <w:rsid w:val="00535377"/>
    <w:rsid w:val="0053675D"/>
    <w:rsid w:val="00536B40"/>
    <w:rsid w:val="00542E46"/>
    <w:rsid w:val="005436D3"/>
    <w:rsid w:val="005439B6"/>
    <w:rsid w:val="00544114"/>
    <w:rsid w:val="005444B7"/>
    <w:rsid w:val="00546882"/>
    <w:rsid w:val="0054732F"/>
    <w:rsid w:val="00554E35"/>
    <w:rsid w:val="00560CA2"/>
    <w:rsid w:val="00562A0A"/>
    <w:rsid w:val="00562A92"/>
    <w:rsid w:val="00563C02"/>
    <w:rsid w:val="00564AD1"/>
    <w:rsid w:val="00565682"/>
    <w:rsid w:val="00567786"/>
    <w:rsid w:val="0056793F"/>
    <w:rsid w:val="00571E11"/>
    <w:rsid w:val="00572ACD"/>
    <w:rsid w:val="00573413"/>
    <w:rsid w:val="00575FC2"/>
    <w:rsid w:val="00582109"/>
    <w:rsid w:val="00584DDD"/>
    <w:rsid w:val="0059372A"/>
    <w:rsid w:val="00594836"/>
    <w:rsid w:val="005948D1"/>
    <w:rsid w:val="00595425"/>
    <w:rsid w:val="0059594B"/>
    <w:rsid w:val="00596802"/>
    <w:rsid w:val="005A17CB"/>
    <w:rsid w:val="005A3165"/>
    <w:rsid w:val="005A6BB9"/>
    <w:rsid w:val="005B016C"/>
    <w:rsid w:val="005C3D5E"/>
    <w:rsid w:val="005C6037"/>
    <w:rsid w:val="005D3A29"/>
    <w:rsid w:val="005D54D0"/>
    <w:rsid w:val="005D7DE6"/>
    <w:rsid w:val="005E6438"/>
    <w:rsid w:val="005E69BE"/>
    <w:rsid w:val="005E7808"/>
    <w:rsid w:val="005F00B9"/>
    <w:rsid w:val="005F3114"/>
    <w:rsid w:val="005F5497"/>
    <w:rsid w:val="00601B11"/>
    <w:rsid w:val="00601FB8"/>
    <w:rsid w:val="0060256B"/>
    <w:rsid w:val="00602576"/>
    <w:rsid w:val="006035E9"/>
    <w:rsid w:val="00611ACA"/>
    <w:rsid w:val="006161CC"/>
    <w:rsid w:val="0061637D"/>
    <w:rsid w:val="0062374F"/>
    <w:rsid w:val="006257AB"/>
    <w:rsid w:val="00625D70"/>
    <w:rsid w:val="00626525"/>
    <w:rsid w:val="006316EE"/>
    <w:rsid w:val="00631FEA"/>
    <w:rsid w:val="00632491"/>
    <w:rsid w:val="00632EA4"/>
    <w:rsid w:val="006347A6"/>
    <w:rsid w:val="00634BD9"/>
    <w:rsid w:val="00635395"/>
    <w:rsid w:val="00635F6E"/>
    <w:rsid w:val="00637815"/>
    <w:rsid w:val="006428E8"/>
    <w:rsid w:val="00653BB4"/>
    <w:rsid w:val="00653F11"/>
    <w:rsid w:val="00654AFE"/>
    <w:rsid w:val="006566CC"/>
    <w:rsid w:val="00661AEE"/>
    <w:rsid w:val="00661F53"/>
    <w:rsid w:val="00661F87"/>
    <w:rsid w:val="0066766E"/>
    <w:rsid w:val="006749CB"/>
    <w:rsid w:val="00676C64"/>
    <w:rsid w:val="006808F6"/>
    <w:rsid w:val="00683AC6"/>
    <w:rsid w:val="00683CCA"/>
    <w:rsid w:val="00683E7E"/>
    <w:rsid w:val="006848A5"/>
    <w:rsid w:val="00685FDC"/>
    <w:rsid w:val="00686D56"/>
    <w:rsid w:val="0069448D"/>
    <w:rsid w:val="00696165"/>
    <w:rsid w:val="0069743E"/>
    <w:rsid w:val="00697654"/>
    <w:rsid w:val="006A0211"/>
    <w:rsid w:val="006A23F2"/>
    <w:rsid w:val="006A354D"/>
    <w:rsid w:val="006A3FA3"/>
    <w:rsid w:val="006A5EA0"/>
    <w:rsid w:val="006B23FA"/>
    <w:rsid w:val="006B3C0D"/>
    <w:rsid w:val="006B7910"/>
    <w:rsid w:val="006B7954"/>
    <w:rsid w:val="006C04F8"/>
    <w:rsid w:val="006C1995"/>
    <w:rsid w:val="006C54FC"/>
    <w:rsid w:val="006C71D6"/>
    <w:rsid w:val="006D1907"/>
    <w:rsid w:val="006E21DB"/>
    <w:rsid w:val="006E3BC9"/>
    <w:rsid w:val="006E7250"/>
    <w:rsid w:val="006F2D4B"/>
    <w:rsid w:val="006F482A"/>
    <w:rsid w:val="006F6137"/>
    <w:rsid w:val="006F71F9"/>
    <w:rsid w:val="0070051B"/>
    <w:rsid w:val="00701730"/>
    <w:rsid w:val="00703790"/>
    <w:rsid w:val="0070399F"/>
    <w:rsid w:val="00704030"/>
    <w:rsid w:val="007044D6"/>
    <w:rsid w:val="0070653B"/>
    <w:rsid w:val="00706A19"/>
    <w:rsid w:val="00706A26"/>
    <w:rsid w:val="00710D3B"/>
    <w:rsid w:val="00712B8C"/>
    <w:rsid w:val="00713EFC"/>
    <w:rsid w:val="00714860"/>
    <w:rsid w:val="00717EDD"/>
    <w:rsid w:val="007237E6"/>
    <w:rsid w:val="00724F15"/>
    <w:rsid w:val="0073102D"/>
    <w:rsid w:val="00731138"/>
    <w:rsid w:val="00733732"/>
    <w:rsid w:val="00733EA2"/>
    <w:rsid w:val="00734959"/>
    <w:rsid w:val="007350F3"/>
    <w:rsid w:val="00740874"/>
    <w:rsid w:val="00741F37"/>
    <w:rsid w:val="00743140"/>
    <w:rsid w:val="00743971"/>
    <w:rsid w:val="00744673"/>
    <w:rsid w:val="00747C3F"/>
    <w:rsid w:val="007510DD"/>
    <w:rsid w:val="00751232"/>
    <w:rsid w:val="00752F89"/>
    <w:rsid w:val="007548CD"/>
    <w:rsid w:val="00760EDA"/>
    <w:rsid w:val="00760EF5"/>
    <w:rsid w:val="00761048"/>
    <w:rsid w:val="007621A9"/>
    <w:rsid w:val="00767B5D"/>
    <w:rsid w:val="00770D87"/>
    <w:rsid w:val="007718AC"/>
    <w:rsid w:val="007723F7"/>
    <w:rsid w:val="00774F6D"/>
    <w:rsid w:val="0077531F"/>
    <w:rsid w:val="007777D2"/>
    <w:rsid w:val="00780198"/>
    <w:rsid w:val="00782877"/>
    <w:rsid w:val="00783B69"/>
    <w:rsid w:val="0078587F"/>
    <w:rsid w:val="0079259B"/>
    <w:rsid w:val="00794E4F"/>
    <w:rsid w:val="007A0596"/>
    <w:rsid w:val="007A0BA2"/>
    <w:rsid w:val="007A1418"/>
    <w:rsid w:val="007A1949"/>
    <w:rsid w:val="007A226B"/>
    <w:rsid w:val="007A26EA"/>
    <w:rsid w:val="007A3948"/>
    <w:rsid w:val="007A476E"/>
    <w:rsid w:val="007A5356"/>
    <w:rsid w:val="007A536F"/>
    <w:rsid w:val="007B0AE9"/>
    <w:rsid w:val="007B3B09"/>
    <w:rsid w:val="007B7E84"/>
    <w:rsid w:val="007C01A6"/>
    <w:rsid w:val="007C222C"/>
    <w:rsid w:val="007C26BA"/>
    <w:rsid w:val="007C4A8C"/>
    <w:rsid w:val="007C621C"/>
    <w:rsid w:val="007D1BEA"/>
    <w:rsid w:val="007D625D"/>
    <w:rsid w:val="007D69D7"/>
    <w:rsid w:val="007E0216"/>
    <w:rsid w:val="007E0E0E"/>
    <w:rsid w:val="007E6E4D"/>
    <w:rsid w:val="007E71F3"/>
    <w:rsid w:val="007E7D1E"/>
    <w:rsid w:val="007F4F7B"/>
    <w:rsid w:val="008032CE"/>
    <w:rsid w:val="0080539D"/>
    <w:rsid w:val="00805871"/>
    <w:rsid w:val="00805EAB"/>
    <w:rsid w:val="0080732F"/>
    <w:rsid w:val="008100A4"/>
    <w:rsid w:val="00812171"/>
    <w:rsid w:val="0081309E"/>
    <w:rsid w:val="00813665"/>
    <w:rsid w:val="00814690"/>
    <w:rsid w:val="00815A76"/>
    <w:rsid w:val="008162DE"/>
    <w:rsid w:val="0081709E"/>
    <w:rsid w:val="008205A0"/>
    <w:rsid w:val="008211C6"/>
    <w:rsid w:val="008213B6"/>
    <w:rsid w:val="008219DC"/>
    <w:rsid w:val="0082242D"/>
    <w:rsid w:val="008228CF"/>
    <w:rsid w:val="00822C85"/>
    <w:rsid w:val="00823564"/>
    <w:rsid w:val="00825CAB"/>
    <w:rsid w:val="0082623C"/>
    <w:rsid w:val="0082677B"/>
    <w:rsid w:val="00836087"/>
    <w:rsid w:val="00837A05"/>
    <w:rsid w:val="008404C3"/>
    <w:rsid w:val="00842F8D"/>
    <w:rsid w:val="0084348D"/>
    <w:rsid w:val="00843E82"/>
    <w:rsid w:val="00850E6B"/>
    <w:rsid w:val="00850F77"/>
    <w:rsid w:val="008530B4"/>
    <w:rsid w:val="00854844"/>
    <w:rsid w:val="00857643"/>
    <w:rsid w:val="00860FB1"/>
    <w:rsid w:val="00863BC1"/>
    <w:rsid w:val="00865EBA"/>
    <w:rsid w:val="008662CD"/>
    <w:rsid w:val="0086712E"/>
    <w:rsid w:val="008679F0"/>
    <w:rsid w:val="00870D89"/>
    <w:rsid w:val="008774B0"/>
    <w:rsid w:val="0088028D"/>
    <w:rsid w:val="00885C8C"/>
    <w:rsid w:val="00887163"/>
    <w:rsid w:val="00887919"/>
    <w:rsid w:val="00893C80"/>
    <w:rsid w:val="00893CA9"/>
    <w:rsid w:val="00893D69"/>
    <w:rsid w:val="008A050C"/>
    <w:rsid w:val="008A1EAC"/>
    <w:rsid w:val="008A2F13"/>
    <w:rsid w:val="008A65CE"/>
    <w:rsid w:val="008A6B9B"/>
    <w:rsid w:val="008B00AA"/>
    <w:rsid w:val="008B0232"/>
    <w:rsid w:val="008B3FD4"/>
    <w:rsid w:val="008B42EB"/>
    <w:rsid w:val="008C044E"/>
    <w:rsid w:val="008C2574"/>
    <w:rsid w:val="008C50C6"/>
    <w:rsid w:val="008C64EF"/>
    <w:rsid w:val="008D157D"/>
    <w:rsid w:val="008D17A1"/>
    <w:rsid w:val="008D6398"/>
    <w:rsid w:val="008E351F"/>
    <w:rsid w:val="008E50F6"/>
    <w:rsid w:val="008E578E"/>
    <w:rsid w:val="008E5DDB"/>
    <w:rsid w:val="008F1310"/>
    <w:rsid w:val="008F22BD"/>
    <w:rsid w:val="008F2F5D"/>
    <w:rsid w:val="008F3FD9"/>
    <w:rsid w:val="008F5BC1"/>
    <w:rsid w:val="00900853"/>
    <w:rsid w:val="009064F3"/>
    <w:rsid w:val="0091031A"/>
    <w:rsid w:val="009157BF"/>
    <w:rsid w:val="009160DE"/>
    <w:rsid w:val="009171DE"/>
    <w:rsid w:val="00917389"/>
    <w:rsid w:val="00917932"/>
    <w:rsid w:val="00920C27"/>
    <w:rsid w:val="00922B91"/>
    <w:rsid w:val="00923CFC"/>
    <w:rsid w:val="00926D72"/>
    <w:rsid w:val="00930EB1"/>
    <w:rsid w:val="00933B87"/>
    <w:rsid w:val="00940029"/>
    <w:rsid w:val="00940669"/>
    <w:rsid w:val="009421F9"/>
    <w:rsid w:val="0094228B"/>
    <w:rsid w:val="00942A88"/>
    <w:rsid w:val="00944EB9"/>
    <w:rsid w:val="0094534D"/>
    <w:rsid w:val="00947BFB"/>
    <w:rsid w:val="009505C0"/>
    <w:rsid w:val="009618D9"/>
    <w:rsid w:val="00963229"/>
    <w:rsid w:val="00964400"/>
    <w:rsid w:val="00970E8E"/>
    <w:rsid w:val="00974332"/>
    <w:rsid w:val="00974692"/>
    <w:rsid w:val="00982121"/>
    <w:rsid w:val="00984C2D"/>
    <w:rsid w:val="00985EC3"/>
    <w:rsid w:val="0098714E"/>
    <w:rsid w:val="00997852"/>
    <w:rsid w:val="00997916"/>
    <w:rsid w:val="00997D8E"/>
    <w:rsid w:val="009B0240"/>
    <w:rsid w:val="009B178D"/>
    <w:rsid w:val="009B2878"/>
    <w:rsid w:val="009B68E0"/>
    <w:rsid w:val="009B717A"/>
    <w:rsid w:val="009C0626"/>
    <w:rsid w:val="009C1D0D"/>
    <w:rsid w:val="009C21CD"/>
    <w:rsid w:val="009C7238"/>
    <w:rsid w:val="009D0803"/>
    <w:rsid w:val="009D0FAD"/>
    <w:rsid w:val="009D3F04"/>
    <w:rsid w:val="009D4207"/>
    <w:rsid w:val="009D6700"/>
    <w:rsid w:val="009E17C2"/>
    <w:rsid w:val="009E6C98"/>
    <w:rsid w:val="009F0DC6"/>
    <w:rsid w:val="009F133B"/>
    <w:rsid w:val="009F1385"/>
    <w:rsid w:val="009F3266"/>
    <w:rsid w:val="009F4439"/>
    <w:rsid w:val="009F5850"/>
    <w:rsid w:val="009F77E5"/>
    <w:rsid w:val="00A00255"/>
    <w:rsid w:val="00A00380"/>
    <w:rsid w:val="00A03973"/>
    <w:rsid w:val="00A03E8D"/>
    <w:rsid w:val="00A052CC"/>
    <w:rsid w:val="00A1527D"/>
    <w:rsid w:val="00A15438"/>
    <w:rsid w:val="00A163AA"/>
    <w:rsid w:val="00A16F51"/>
    <w:rsid w:val="00A2360D"/>
    <w:rsid w:val="00A24382"/>
    <w:rsid w:val="00A24FD6"/>
    <w:rsid w:val="00A2685C"/>
    <w:rsid w:val="00A268AC"/>
    <w:rsid w:val="00A30176"/>
    <w:rsid w:val="00A31E4D"/>
    <w:rsid w:val="00A32986"/>
    <w:rsid w:val="00A370FB"/>
    <w:rsid w:val="00A41242"/>
    <w:rsid w:val="00A41E36"/>
    <w:rsid w:val="00A44333"/>
    <w:rsid w:val="00A44873"/>
    <w:rsid w:val="00A5494E"/>
    <w:rsid w:val="00A550C9"/>
    <w:rsid w:val="00A55857"/>
    <w:rsid w:val="00A559E7"/>
    <w:rsid w:val="00A56259"/>
    <w:rsid w:val="00A56FE1"/>
    <w:rsid w:val="00A60168"/>
    <w:rsid w:val="00A60F14"/>
    <w:rsid w:val="00A6394D"/>
    <w:rsid w:val="00A707EA"/>
    <w:rsid w:val="00A7080B"/>
    <w:rsid w:val="00A70CE9"/>
    <w:rsid w:val="00A71AA9"/>
    <w:rsid w:val="00A80AE9"/>
    <w:rsid w:val="00A92196"/>
    <w:rsid w:val="00A927A3"/>
    <w:rsid w:val="00A94C4B"/>
    <w:rsid w:val="00A94D03"/>
    <w:rsid w:val="00A95E0F"/>
    <w:rsid w:val="00A97982"/>
    <w:rsid w:val="00AA3B9E"/>
    <w:rsid w:val="00AA41FD"/>
    <w:rsid w:val="00AA54F0"/>
    <w:rsid w:val="00AA571C"/>
    <w:rsid w:val="00AA610A"/>
    <w:rsid w:val="00AA7074"/>
    <w:rsid w:val="00AB05CA"/>
    <w:rsid w:val="00AB0BC4"/>
    <w:rsid w:val="00AB19E0"/>
    <w:rsid w:val="00AB32BF"/>
    <w:rsid w:val="00AB4AEC"/>
    <w:rsid w:val="00AB4FE5"/>
    <w:rsid w:val="00AB686E"/>
    <w:rsid w:val="00AC175A"/>
    <w:rsid w:val="00AC3882"/>
    <w:rsid w:val="00AC400A"/>
    <w:rsid w:val="00AD1350"/>
    <w:rsid w:val="00AD1D32"/>
    <w:rsid w:val="00AD239A"/>
    <w:rsid w:val="00AD29D2"/>
    <w:rsid w:val="00AD4561"/>
    <w:rsid w:val="00AD4B88"/>
    <w:rsid w:val="00AD51A4"/>
    <w:rsid w:val="00AD64CB"/>
    <w:rsid w:val="00AD7643"/>
    <w:rsid w:val="00AE1086"/>
    <w:rsid w:val="00AE1CC2"/>
    <w:rsid w:val="00AE2EC4"/>
    <w:rsid w:val="00AE43C5"/>
    <w:rsid w:val="00AE6247"/>
    <w:rsid w:val="00AE7217"/>
    <w:rsid w:val="00AF19CD"/>
    <w:rsid w:val="00AF2B58"/>
    <w:rsid w:val="00B00542"/>
    <w:rsid w:val="00B01B35"/>
    <w:rsid w:val="00B05BA9"/>
    <w:rsid w:val="00B1163B"/>
    <w:rsid w:val="00B11D9C"/>
    <w:rsid w:val="00B133F7"/>
    <w:rsid w:val="00B1372E"/>
    <w:rsid w:val="00B151E7"/>
    <w:rsid w:val="00B1609F"/>
    <w:rsid w:val="00B16294"/>
    <w:rsid w:val="00B1688C"/>
    <w:rsid w:val="00B2072C"/>
    <w:rsid w:val="00B279F8"/>
    <w:rsid w:val="00B27D1A"/>
    <w:rsid w:val="00B3459A"/>
    <w:rsid w:val="00B350FE"/>
    <w:rsid w:val="00B367B7"/>
    <w:rsid w:val="00B37751"/>
    <w:rsid w:val="00B40435"/>
    <w:rsid w:val="00B42C2F"/>
    <w:rsid w:val="00B5080A"/>
    <w:rsid w:val="00B526B1"/>
    <w:rsid w:val="00B54396"/>
    <w:rsid w:val="00B6402D"/>
    <w:rsid w:val="00B66188"/>
    <w:rsid w:val="00B7067D"/>
    <w:rsid w:val="00B70E7B"/>
    <w:rsid w:val="00B72C00"/>
    <w:rsid w:val="00B74F30"/>
    <w:rsid w:val="00B763F2"/>
    <w:rsid w:val="00B80631"/>
    <w:rsid w:val="00B8188E"/>
    <w:rsid w:val="00B84A4D"/>
    <w:rsid w:val="00B8572C"/>
    <w:rsid w:val="00B91C23"/>
    <w:rsid w:val="00B94509"/>
    <w:rsid w:val="00B94EA7"/>
    <w:rsid w:val="00B95C72"/>
    <w:rsid w:val="00B96E20"/>
    <w:rsid w:val="00BA0915"/>
    <w:rsid w:val="00BA0B13"/>
    <w:rsid w:val="00BA2FBF"/>
    <w:rsid w:val="00BA34A5"/>
    <w:rsid w:val="00BA396A"/>
    <w:rsid w:val="00BA4C9E"/>
    <w:rsid w:val="00BA5878"/>
    <w:rsid w:val="00BA6F9F"/>
    <w:rsid w:val="00BB0FC5"/>
    <w:rsid w:val="00BB143B"/>
    <w:rsid w:val="00BB2013"/>
    <w:rsid w:val="00BB2D71"/>
    <w:rsid w:val="00BB2F2B"/>
    <w:rsid w:val="00BB39BA"/>
    <w:rsid w:val="00BB4788"/>
    <w:rsid w:val="00BB4941"/>
    <w:rsid w:val="00BB5EDC"/>
    <w:rsid w:val="00BB7D12"/>
    <w:rsid w:val="00BB7F91"/>
    <w:rsid w:val="00BC1FDF"/>
    <w:rsid w:val="00BC24C2"/>
    <w:rsid w:val="00BC4CF5"/>
    <w:rsid w:val="00BC5F8F"/>
    <w:rsid w:val="00BC6FA3"/>
    <w:rsid w:val="00BD0C91"/>
    <w:rsid w:val="00BD1894"/>
    <w:rsid w:val="00BD18CE"/>
    <w:rsid w:val="00BD3B76"/>
    <w:rsid w:val="00BD4459"/>
    <w:rsid w:val="00BE0422"/>
    <w:rsid w:val="00BE21C4"/>
    <w:rsid w:val="00BF24E1"/>
    <w:rsid w:val="00BF714F"/>
    <w:rsid w:val="00C003EE"/>
    <w:rsid w:val="00C0087E"/>
    <w:rsid w:val="00C03334"/>
    <w:rsid w:val="00C0390F"/>
    <w:rsid w:val="00C05C80"/>
    <w:rsid w:val="00C116F0"/>
    <w:rsid w:val="00C12D10"/>
    <w:rsid w:val="00C16AC8"/>
    <w:rsid w:val="00C17F4B"/>
    <w:rsid w:val="00C20C82"/>
    <w:rsid w:val="00C21EFD"/>
    <w:rsid w:val="00C2390C"/>
    <w:rsid w:val="00C26259"/>
    <w:rsid w:val="00C2676E"/>
    <w:rsid w:val="00C27BF2"/>
    <w:rsid w:val="00C35807"/>
    <w:rsid w:val="00C376E0"/>
    <w:rsid w:val="00C41AB9"/>
    <w:rsid w:val="00C458A8"/>
    <w:rsid w:val="00C45A5D"/>
    <w:rsid w:val="00C5242C"/>
    <w:rsid w:val="00C53F12"/>
    <w:rsid w:val="00C60B6D"/>
    <w:rsid w:val="00C6161C"/>
    <w:rsid w:val="00C6190C"/>
    <w:rsid w:val="00C61BF9"/>
    <w:rsid w:val="00C61FB2"/>
    <w:rsid w:val="00C63E2E"/>
    <w:rsid w:val="00C65291"/>
    <w:rsid w:val="00C679B5"/>
    <w:rsid w:val="00C720D5"/>
    <w:rsid w:val="00C731F3"/>
    <w:rsid w:val="00C73661"/>
    <w:rsid w:val="00C73710"/>
    <w:rsid w:val="00C76561"/>
    <w:rsid w:val="00C80408"/>
    <w:rsid w:val="00C81E48"/>
    <w:rsid w:val="00C823E6"/>
    <w:rsid w:val="00C83842"/>
    <w:rsid w:val="00C939F0"/>
    <w:rsid w:val="00C9435E"/>
    <w:rsid w:val="00C947B2"/>
    <w:rsid w:val="00C97763"/>
    <w:rsid w:val="00CA1028"/>
    <w:rsid w:val="00CA26AA"/>
    <w:rsid w:val="00CA3A8F"/>
    <w:rsid w:val="00CA3BAB"/>
    <w:rsid w:val="00CA5060"/>
    <w:rsid w:val="00CA5912"/>
    <w:rsid w:val="00CA7A3C"/>
    <w:rsid w:val="00CB2E79"/>
    <w:rsid w:val="00CC11C7"/>
    <w:rsid w:val="00CC1968"/>
    <w:rsid w:val="00CC468F"/>
    <w:rsid w:val="00CC4738"/>
    <w:rsid w:val="00CC673A"/>
    <w:rsid w:val="00CC6B07"/>
    <w:rsid w:val="00CD153E"/>
    <w:rsid w:val="00CD5196"/>
    <w:rsid w:val="00CD59AE"/>
    <w:rsid w:val="00CD79D8"/>
    <w:rsid w:val="00CE123F"/>
    <w:rsid w:val="00CE2A05"/>
    <w:rsid w:val="00CE2F18"/>
    <w:rsid w:val="00CE3C30"/>
    <w:rsid w:val="00CE6C33"/>
    <w:rsid w:val="00CF2C40"/>
    <w:rsid w:val="00CF379E"/>
    <w:rsid w:val="00D002A2"/>
    <w:rsid w:val="00D00BEB"/>
    <w:rsid w:val="00D02164"/>
    <w:rsid w:val="00D04E8D"/>
    <w:rsid w:val="00D104D6"/>
    <w:rsid w:val="00D110AB"/>
    <w:rsid w:val="00D1253F"/>
    <w:rsid w:val="00D143C4"/>
    <w:rsid w:val="00D1481B"/>
    <w:rsid w:val="00D15570"/>
    <w:rsid w:val="00D15756"/>
    <w:rsid w:val="00D161A0"/>
    <w:rsid w:val="00D16379"/>
    <w:rsid w:val="00D2265E"/>
    <w:rsid w:val="00D32ACE"/>
    <w:rsid w:val="00D32C2F"/>
    <w:rsid w:val="00D33F08"/>
    <w:rsid w:val="00D4426F"/>
    <w:rsid w:val="00D44F63"/>
    <w:rsid w:val="00D451C8"/>
    <w:rsid w:val="00D46D62"/>
    <w:rsid w:val="00D53C16"/>
    <w:rsid w:val="00D55473"/>
    <w:rsid w:val="00D555B1"/>
    <w:rsid w:val="00D57962"/>
    <w:rsid w:val="00D57FB6"/>
    <w:rsid w:val="00D63425"/>
    <w:rsid w:val="00D64674"/>
    <w:rsid w:val="00D65838"/>
    <w:rsid w:val="00D65887"/>
    <w:rsid w:val="00D658BA"/>
    <w:rsid w:val="00D66FAE"/>
    <w:rsid w:val="00D70132"/>
    <w:rsid w:val="00D721E1"/>
    <w:rsid w:val="00D72A90"/>
    <w:rsid w:val="00D738F6"/>
    <w:rsid w:val="00D74CB1"/>
    <w:rsid w:val="00D8071B"/>
    <w:rsid w:val="00D842DF"/>
    <w:rsid w:val="00D846FC"/>
    <w:rsid w:val="00D86FB3"/>
    <w:rsid w:val="00D93326"/>
    <w:rsid w:val="00D934F2"/>
    <w:rsid w:val="00D9397E"/>
    <w:rsid w:val="00D963BB"/>
    <w:rsid w:val="00D96C29"/>
    <w:rsid w:val="00D97313"/>
    <w:rsid w:val="00DA0209"/>
    <w:rsid w:val="00DA0633"/>
    <w:rsid w:val="00DA0F9A"/>
    <w:rsid w:val="00DA1813"/>
    <w:rsid w:val="00DA2032"/>
    <w:rsid w:val="00DA2B8C"/>
    <w:rsid w:val="00DA2D03"/>
    <w:rsid w:val="00DA38D3"/>
    <w:rsid w:val="00DA50AE"/>
    <w:rsid w:val="00DA54D2"/>
    <w:rsid w:val="00DA6CC9"/>
    <w:rsid w:val="00DA7D64"/>
    <w:rsid w:val="00DB0D0B"/>
    <w:rsid w:val="00DB35CA"/>
    <w:rsid w:val="00DB58B7"/>
    <w:rsid w:val="00DB6173"/>
    <w:rsid w:val="00DB6857"/>
    <w:rsid w:val="00DC2E5D"/>
    <w:rsid w:val="00DC3F56"/>
    <w:rsid w:val="00DC4C89"/>
    <w:rsid w:val="00DC6AE1"/>
    <w:rsid w:val="00DC7A40"/>
    <w:rsid w:val="00DC7C26"/>
    <w:rsid w:val="00DD1E2C"/>
    <w:rsid w:val="00DD7F8E"/>
    <w:rsid w:val="00DE066B"/>
    <w:rsid w:val="00DE0DF3"/>
    <w:rsid w:val="00DE23A5"/>
    <w:rsid w:val="00DE3346"/>
    <w:rsid w:val="00DE44EF"/>
    <w:rsid w:val="00DE4F7B"/>
    <w:rsid w:val="00DE55CE"/>
    <w:rsid w:val="00DE618D"/>
    <w:rsid w:val="00DE6C65"/>
    <w:rsid w:val="00DF1C08"/>
    <w:rsid w:val="00DF308B"/>
    <w:rsid w:val="00DF5FD7"/>
    <w:rsid w:val="00DF714F"/>
    <w:rsid w:val="00E0038F"/>
    <w:rsid w:val="00E00465"/>
    <w:rsid w:val="00E009FB"/>
    <w:rsid w:val="00E00ADF"/>
    <w:rsid w:val="00E0148F"/>
    <w:rsid w:val="00E07853"/>
    <w:rsid w:val="00E10104"/>
    <w:rsid w:val="00E1026B"/>
    <w:rsid w:val="00E1053C"/>
    <w:rsid w:val="00E10B9C"/>
    <w:rsid w:val="00E15E42"/>
    <w:rsid w:val="00E16ECF"/>
    <w:rsid w:val="00E16FA3"/>
    <w:rsid w:val="00E2062E"/>
    <w:rsid w:val="00E21EC8"/>
    <w:rsid w:val="00E26FE9"/>
    <w:rsid w:val="00E30851"/>
    <w:rsid w:val="00E320AD"/>
    <w:rsid w:val="00E33116"/>
    <w:rsid w:val="00E337EA"/>
    <w:rsid w:val="00E33E8C"/>
    <w:rsid w:val="00E34A04"/>
    <w:rsid w:val="00E35C19"/>
    <w:rsid w:val="00E37AED"/>
    <w:rsid w:val="00E411E6"/>
    <w:rsid w:val="00E44782"/>
    <w:rsid w:val="00E47379"/>
    <w:rsid w:val="00E47656"/>
    <w:rsid w:val="00E513F4"/>
    <w:rsid w:val="00E5203B"/>
    <w:rsid w:val="00E52CA5"/>
    <w:rsid w:val="00E532C0"/>
    <w:rsid w:val="00E5357F"/>
    <w:rsid w:val="00E5453F"/>
    <w:rsid w:val="00E57614"/>
    <w:rsid w:val="00E66497"/>
    <w:rsid w:val="00E664CE"/>
    <w:rsid w:val="00E666F0"/>
    <w:rsid w:val="00E668ED"/>
    <w:rsid w:val="00E70FD1"/>
    <w:rsid w:val="00E721DA"/>
    <w:rsid w:val="00E7303E"/>
    <w:rsid w:val="00E75EAA"/>
    <w:rsid w:val="00E7607E"/>
    <w:rsid w:val="00E763A5"/>
    <w:rsid w:val="00E81231"/>
    <w:rsid w:val="00E81410"/>
    <w:rsid w:val="00E836C5"/>
    <w:rsid w:val="00E8463D"/>
    <w:rsid w:val="00E85FBF"/>
    <w:rsid w:val="00E9011F"/>
    <w:rsid w:val="00E91C63"/>
    <w:rsid w:val="00E93642"/>
    <w:rsid w:val="00E95649"/>
    <w:rsid w:val="00E95675"/>
    <w:rsid w:val="00E96E6B"/>
    <w:rsid w:val="00E97427"/>
    <w:rsid w:val="00EA20AC"/>
    <w:rsid w:val="00EA293C"/>
    <w:rsid w:val="00EA4451"/>
    <w:rsid w:val="00EA4946"/>
    <w:rsid w:val="00EA4D04"/>
    <w:rsid w:val="00EA5122"/>
    <w:rsid w:val="00EA5E0F"/>
    <w:rsid w:val="00EA6892"/>
    <w:rsid w:val="00EA7847"/>
    <w:rsid w:val="00EA7883"/>
    <w:rsid w:val="00EB29A3"/>
    <w:rsid w:val="00EB43CD"/>
    <w:rsid w:val="00EB56C1"/>
    <w:rsid w:val="00EB6FB1"/>
    <w:rsid w:val="00EB7393"/>
    <w:rsid w:val="00EB7B86"/>
    <w:rsid w:val="00EC0900"/>
    <w:rsid w:val="00EC14B1"/>
    <w:rsid w:val="00EC3333"/>
    <w:rsid w:val="00ED03C4"/>
    <w:rsid w:val="00EE149A"/>
    <w:rsid w:val="00EE18F4"/>
    <w:rsid w:val="00EE2E69"/>
    <w:rsid w:val="00EE7E1D"/>
    <w:rsid w:val="00EF0D61"/>
    <w:rsid w:val="00EF1D5C"/>
    <w:rsid w:val="00EF4EA2"/>
    <w:rsid w:val="00EF5498"/>
    <w:rsid w:val="00EF5749"/>
    <w:rsid w:val="00EF6615"/>
    <w:rsid w:val="00EF6BE2"/>
    <w:rsid w:val="00F01015"/>
    <w:rsid w:val="00F051E5"/>
    <w:rsid w:val="00F07EA9"/>
    <w:rsid w:val="00F101C4"/>
    <w:rsid w:val="00F11370"/>
    <w:rsid w:val="00F11AAD"/>
    <w:rsid w:val="00F13156"/>
    <w:rsid w:val="00F137E5"/>
    <w:rsid w:val="00F13A9E"/>
    <w:rsid w:val="00F15265"/>
    <w:rsid w:val="00F1703B"/>
    <w:rsid w:val="00F203D9"/>
    <w:rsid w:val="00F23CBC"/>
    <w:rsid w:val="00F25FD3"/>
    <w:rsid w:val="00F30090"/>
    <w:rsid w:val="00F31C0A"/>
    <w:rsid w:val="00F32668"/>
    <w:rsid w:val="00F3524D"/>
    <w:rsid w:val="00F3662B"/>
    <w:rsid w:val="00F42E72"/>
    <w:rsid w:val="00F454AA"/>
    <w:rsid w:val="00F45DF7"/>
    <w:rsid w:val="00F54034"/>
    <w:rsid w:val="00F56DBE"/>
    <w:rsid w:val="00F56F73"/>
    <w:rsid w:val="00F61A94"/>
    <w:rsid w:val="00F62925"/>
    <w:rsid w:val="00F63DBB"/>
    <w:rsid w:val="00F6425F"/>
    <w:rsid w:val="00F668B5"/>
    <w:rsid w:val="00F66B4A"/>
    <w:rsid w:val="00F67D6C"/>
    <w:rsid w:val="00F70B32"/>
    <w:rsid w:val="00F71246"/>
    <w:rsid w:val="00F7370E"/>
    <w:rsid w:val="00F737BF"/>
    <w:rsid w:val="00F7470C"/>
    <w:rsid w:val="00F75E7E"/>
    <w:rsid w:val="00F76E19"/>
    <w:rsid w:val="00F81CDC"/>
    <w:rsid w:val="00F864D4"/>
    <w:rsid w:val="00F92043"/>
    <w:rsid w:val="00F931DF"/>
    <w:rsid w:val="00F939D4"/>
    <w:rsid w:val="00F94B7C"/>
    <w:rsid w:val="00F96190"/>
    <w:rsid w:val="00FA1072"/>
    <w:rsid w:val="00FA12A7"/>
    <w:rsid w:val="00FA12ED"/>
    <w:rsid w:val="00FA2135"/>
    <w:rsid w:val="00FA2E7C"/>
    <w:rsid w:val="00FA36B2"/>
    <w:rsid w:val="00FA47C7"/>
    <w:rsid w:val="00FB0AF4"/>
    <w:rsid w:val="00FB31A0"/>
    <w:rsid w:val="00FB5609"/>
    <w:rsid w:val="00FB75FB"/>
    <w:rsid w:val="00FC4788"/>
    <w:rsid w:val="00FC65FA"/>
    <w:rsid w:val="00FC7FFB"/>
    <w:rsid w:val="00FD70F1"/>
    <w:rsid w:val="00FE1C4D"/>
    <w:rsid w:val="00FE28B5"/>
    <w:rsid w:val="00FE28E4"/>
    <w:rsid w:val="00FE3F8D"/>
    <w:rsid w:val="00FE562A"/>
    <w:rsid w:val="00FF130D"/>
    <w:rsid w:val="00FF37BB"/>
    <w:rsid w:val="00FF4DB0"/>
    <w:rsid w:val="00FF5464"/>
    <w:rsid w:val="00FF668D"/>
    <w:rsid w:val="00FF6D08"/>
    <w:rsid w:val="00FF7077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ECB7C"/>
  <w15:docId w15:val="{25F61931-4E1B-4116-93C5-0C9D7C8ED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E666F0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62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2925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34F6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320AD"/>
  </w:style>
  <w:style w:type="paragraph" w:styleId="AltBilgi">
    <w:name w:val="footer"/>
    <w:basedOn w:val="Normal"/>
    <w:link w:val="AltBilgiChar"/>
    <w:uiPriority w:val="99"/>
    <w:unhideWhenUsed/>
    <w:rsid w:val="00E32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320AD"/>
  </w:style>
  <w:style w:type="paragraph" w:customStyle="1" w:styleId="Default">
    <w:name w:val="Default"/>
    <w:rsid w:val="004321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C222C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CABE65-B9D6-4484-87A7-EB31FC702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4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aş.gör.hasan yücel</dc:creator>
  <cp:lastModifiedBy>Hakem</cp:lastModifiedBy>
  <cp:revision>29</cp:revision>
  <cp:lastPrinted>2022-10-27T13:11:00Z</cp:lastPrinted>
  <dcterms:created xsi:type="dcterms:W3CDTF">2025-12-17T13:28:00Z</dcterms:created>
  <dcterms:modified xsi:type="dcterms:W3CDTF">2026-03-18T06:35:00Z</dcterms:modified>
</cp:coreProperties>
</file>